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F864A" w14:textId="201A1456" w:rsidR="00B760AA" w:rsidRDefault="000C607A" w:rsidP="000C607A">
      <w:pPr>
        <w:pStyle w:val="Nzev"/>
        <w:spacing w:line="360" w:lineRule="auto"/>
      </w:pPr>
      <w:r>
        <w:br/>
      </w:r>
      <w:r>
        <w:br/>
      </w:r>
    </w:p>
    <w:p w14:paraId="04A77013" w14:textId="7C6C12D3" w:rsidR="00954352" w:rsidRDefault="00B760AA" w:rsidP="00E143B3">
      <w:pPr>
        <w:pStyle w:val="Nzev"/>
        <w:spacing w:line="360" w:lineRule="auto"/>
        <w:jc w:val="center"/>
      </w:pPr>
      <w:r>
        <w:t>Návrh a implementace GUI</w:t>
      </w:r>
      <w:r w:rsidR="00E143B3">
        <w:br/>
      </w:r>
      <w:r>
        <w:t xml:space="preserve">pro </w:t>
      </w:r>
      <w:r w:rsidR="00D7711D">
        <w:t>we</w:t>
      </w:r>
      <w:r>
        <w:t>bovou knihovnu</w:t>
      </w:r>
      <w:r w:rsidR="00D7711D">
        <w:t xml:space="preserve"> </w:t>
      </w:r>
    </w:p>
    <w:p w14:paraId="79B86FBC" w14:textId="33A386F5" w:rsidR="00B760AA" w:rsidRDefault="00B760AA" w:rsidP="002A051F">
      <w:pPr>
        <w:pStyle w:val="Nadpisobsahu"/>
      </w:pPr>
    </w:p>
    <w:p w14:paraId="7B46C4E2" w14:textId="64FC179F" w:rsidR="00B760AA" w:rsidRDefault="00B760AA" w:rsidP="002A051F">
      <w:pPr>
        <w:rPr>
          <w:lang w:eastAsia="cs-CZ"/>
        </w:rPr>
      </w:pPr>
    </w:p>
    <w:p w14:paraId="3D10C954" w14:textId="0ADA938B" w:rsidR="000C607A" w:rsidRDefault="000C607A" w:rsidP="00133A9C">
      <w:pPr>
        <w:rPr>
          <w:lang w:eastAsia="cs-CZ"/>
        </w:rPr>
      </w:pPr>
    </w:p>
    <w:p w14:paraId="7E5AF0FE" w14:textId="01DC34A4" w:rsidR="000C607A" w:rsidRDefault="000C607A" w:rsidP="00133A9C">
      <w:pPr>
        <w:rPr>
          <w:lang w:eastAsia="cs-CZ"/>
        </w:rPr>
      </w:pPr>
    </w:p>
    <w:p w14:paraId="77DC2E7F" w14:textId="54F0C3CF" w:rsidR="000C607A" w:rsidRDefault="000C607A" w:rsidP="00133A9C">
      <w:pPr>
        <w:rPr>
          <w:lang w:eastAsia="cs-CZ"/>
        </w:rPr>
      </w:pPr>
    </w:p>
    <w:p w14:paraId="3394CEEA" w14:textId="6ED2C45E" w:rsidR="000C607A" w:rsidRDefault="000C607A" w:rsidP="00133A9C">
      <w:pPr>
        <w:rPr>
          <w:lang w:eastAsia="cs-CZ"/>
        </w:rPr>
      </w:pPr>
    </w:p>
    <w:p w14:paraId="26C4306D" w14:textId="4F829D30" w:rsidR="000C607A" w:rsidRDefault="000C607A" w:rsidP="00133A9C">
      <w:pPr>
        <w:rPr>
          <w:lang w:eastAsia="cs-CZ"/>
        </w:rPr>
      </w:pPr>
    </w:p>
    <w:p w14:paraId="60D5213D" w14:textId="6B690317" w:rsidR="000C607A" w:rsidRDefault="000C607A" w:rsidP="00133A9C">
      <w:pPr>
        <w:rPr>
          <w:lang w:eastAsia="cs-CZ"/>
        </w:rPr>
      </w:pPr>
    </w:p>
    <w:p w14:paraId="36A872B5" w14:textId="77454C36" w:rsidR="000C607A" w:rsidRDefault="000C607A" w:rsidP="00133A9C">
      <w:pPr>
        <w:rPr>
          <w:lang w:eastAsia="cs-CZ"/>
        </w:rPr>
      </w:pPr>
    </w:p>
    <w:p w14:paraId="3889B83E" w14:textId="166DE97C" w:rsidR="000C607A" w:rsidRDefault="000C607A" w:rsidP="00133A9C">
      <w:pPr>
        <w:rPr>
          <w:lang w:eastAsia="cs-CZ"/>
        </w:rPr>
      </w:pPr>
    </w:p>
    <w:p w14:paraId="11A2EE0D" w14:textId="32931E73" w:rsidR="000C607A" w:rsidRDefault="000C607A" w:rsidP="00133A9C">
      <w:pPr>
        <w:rPr>
          <w:lang w:eastAsia="cs-CZ"/>
        </w:rPr>
      </w:pPr>
    </w:p>
    <w:p w14:paraId="5103DE52" w14:textId="1C74C0A4" w:rsidR="000C607A" w:rsidRDefault="000C607A" w:rsidP="00133A9C">
      <w:pPr>
        <w:rPr>
          <w:lang w:eastAsia="cs-CZ"/>
        </w:rPr>
      </w:pPr>
    </w:p>
    <w:p w14:paraId="460F06AE" w14:textId="49801667" w:rsidR="000C607A" w:rsidRDefault="000C607A" w:rsidP="00133A9C">
      <w:pPr>
        <w:rPr>
          <w:lang w:eastAsia="cs-CZ"/>
        </w:rPr>
      </w:pPr>
    </w:p>
    <w:p w14:paraId="6FB354EB" w14:textId="77777777" w:rsidR="000C607A" w:rsidRDefault="000C607A" w:rsidP="000C607A">
      <w:pPr>
        <w:jc w:val="right"/>
        <w:rPr>
          <w:lang w:eastAsia="cs-CZ"/>
        </w:rPr>
      </w:pPr>
      <w:r>
        <w:rPr>
          <w:lang w:eastAsia="cs-CZ"/>
        </w:rPr>
        <w:t>Ibrahim Daghstani</w:t>
      </w:r>
    </w:p>
    <w:p w14:paraId="760B7E48" w14:textId="77777777" w:rsidR="000C607A" w:rsidRPr="000C607A" w:rsidRDefault="000C607A" w:rsidP="00133A9C">
      <w:pPr>
        <w:rPr>
          <w:lang w:val="en-US" w:eastAsia="cs-CZ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09083500"/>
        <w:docPartObj>
          <w:docPartGallery w:val="Table of Contents"/>
          <w:docPartUnique/>
        </w:docPartObj>
      </w:sdtPr>
      <w:sdtEnd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  <w:lang w:eastAsia="cs-CZ"/>
        </w:rPr>
      </w:sdtEndPr>
      <w:sdtContent>
        <w:p w14:paraId="10D3C7E9" w14:textId="77777777" w:rsidR="000C607A" w:rsidRPr="000C607A" w:rsidRDefault="00B760AA" w:rsidP="002A051F">
          <w:pPr>
            <w:pStyle w:val="Nadpisobsahu"/>
            <w:rPr>
              <w:noProof/>
            </w:rPr>
          </w:pPr>
          <w:r w:rsidRPr="000C607A">
            <w:t>Obsah</w:t>
          </w:r>
          <w:r w:rsidR="000C607A" w:rsidRPr="000C607A">
            <w:fldChar w:fldCharType="begin"/>
          </w:r>
          <w:r w:rsidR="000C607A" w:rsidRPr="000C607A">
            <w:instrText xml:space="preserve"> TOC \o "1-3" \h \z \u </w:instrText>
          </w:r>
          <w:r w:rsidR="000C607A" w:rsidRPr="000C607A">
            <w:fldChar w:fldCharType="separate"/>
          </w:r>
        </w:p>
        <w:p w14:paraId="27A902F9" w14:textId="1DF17E2F" w:rsidR="000C607A" w:rsidRPr="000C607A" w:rsidRDefault="000C607A">
          <w:pPr>
            <w:pStyle w:val="Obsah1"/>
            <w:tabs>
              <w:tab w:val="left" w:pos="48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0" w:history="1">
            <w:r w:rsidRPr="000C607A">
              <w:rPr>
                <w:rStyle w:val="Hypertextovodkaz"/>
                <w:noProof/>
              </w:rPr>
              <w:t>1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Úvod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0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4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19E3CF52" w14:textId="4C69D309" w:rsidR="000C607A" w:rsidRPr="000C607A" w:rsidRDefault="000C607A">
          <w:pPr>
            <w:pStyle w:val="Obsah1"/>
            <w:tabs>
              <w:tab w:val="left" w:pos="48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1" w:history="1">
            <w:r w:rsidRPr="000C607A">
              <w:rPr>
                <w:rStyle w:val="Hypertextovodkaz"/>
                <w:noProof/>
              </w:rPr>
              <w:t>2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Cíl práce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1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5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53952D7E" w14:textId="71CB29A9" w:rsidR="000C607A" w:rsidRPr="000C607A" w:rsidRDefault="000C607A">
          <w:pPr>
            <w:pStyle w:val="Obsah1"/>
            <w:tabs>
              <w:tab w:val="left" w:pos="48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2" w:history="1">
            <w:r w:rsidRPr="000C607A">
              <w:rPr>
                <w:rStyle w:val="Hypertextovodkaz"/>
                <w:noProof/>
              </w:rPr>
              <w:t>3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Motivace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2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6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1CFF172A" w14:textId="172A29FB" w:rsidR="000C607A" w:rsidRPr="000C607A" w:rsidRDefault="000C607A">
          <w:pPr>
            <w:pStyle w:val="Obsah1"/>
            <w:tabs>
              <w:tab w:val="left" w:pos="48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3" w:history="1">
            <w:r w:rsidRPr="000C607A">
              <w:rPr>
                <w:rStyle w:val="Hypertextovodkaz"/>
                <w:noProof/>
              </w:rPr>
              <w:t>4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Sběr Informací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3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7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01285850" w14:textId="776BE3D5" w:rsidR="000C607A" w:rsidRPr="000C607A" w:rsidRDefault="000C607A">
          <w:pPr>
            <w:pStyle w:val="Obsah1"/>
            <w:tabs>
              <w:tab w:val="left" w:pos="48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4" w:history="1">
            <w:r w:rsidRPr="000C607A">
              <w:rPr>
                <w:rStyle w:val="Hypertextovodkaz"/>
                <w:noProof/>
              </w:rPr>
              <w:t>5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Použité nástroje a technologie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4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8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03D0B56E" w14:textId="418CBAF0" w:rsidR="000C607A" w:rsidRPr="000C607A" w:rsidRDefault="000C607A">
          <w:pPr>
            <w:pStyle w:val="Obsah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5" w:history="1">
            <w:r w:rsidRPr="000C607A">
              <w:rPr>
                <w:rStyle w:val="Hypertextovodkaz"/>
                <w:noProof/>
              </w:rPr>
              <w:t>5.1 HTML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5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8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78CCF18F" w14:textId="17C08B76" w:rsidR="000C607A" w:rsidRPr="000C607A" w:rsidRDefault="000C607A">
          <w:pPr>
            <w:pStyle w:val="Obsah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6" w:history="1">
            <w:r w:rsidRPr="000C607A">
              <w:rPr>
                <w:rStyle w:val="Hypertextovodkaz"/>
                <w:noProof/>
              </w:rPr>
              <w:t>5.2 CSS a SCSS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6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8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695BF3EA" w14:textId="0CBFFA1F" w:rsidR="000C607A" w:rsidRPr="000C607A" w:rsidRDefault="000C607A">
          <w:pPr>
            <w:pStyle w:val="Obsah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7" w:history="1">
            <w:r w:rsidRPr="000C607A">
              <w:rPr>
                <w:rStyle w:val="Hypertextovodkaz"/>
                <w:noProof/>
              </w:rPr>
              <w:t>5.2 JavaScript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7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8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07A9476E" w14:textId="45BD4B33" w:rsidR="000C607A" w:rsidRPr="000C607A" w:rsidRDefault="000C607A">
          <w:pPr>
            <w:pStyle w:val="Obsah1"/>
            <w:tabs>
              <w:tab w:val="left" w:pos="48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8" w:history="1">
            <w:r w:rsidRPr="000C607A">
              <w:rPr>
                <w:rStyle w:val="Hypertextovodkaz"/>
                <w:noProof/>
              </w:rPr>
              <w:t>6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Příprava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8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9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0425FE43" w14:textId="2DBB3D5C" w:rsidR="000C607A" w:rsidRPr="000C607A" w:rsidRDefault="000C607A">
          <w:pPr>
            <w:pStyle w:val="Obsah1"/>
            <w:tabs>
              <w:tab w:val="left" w:pos="48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89" w:history="1">
            <w:r w:rsidRPr="000C607A">
              <w:rPr>
                <w:rStyle w:val="Hypertextovodkaz"/>
                <w:noProof/>
              </w:rPr>
              <w:t>7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Realizace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89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0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409805C4" w14:textId="1E7793E4" w:rsidR="000C607A" w:rsidRPr="000C607A" w:rsidRDefault="000C607A">
          <w:pPr>
            <w:pStyle w:val="Obsah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0" w:history="1">
            <w:r w:rsidRPr="000C607A">
              <w:rPr>
                <w:rStyle w:val="Hypertextovodkaz"/>
                <w:noProof/>
              </w:rPr>
              <w:t>7.1 Verze 1.0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0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0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2321F73D" w14:textId="5CE110C7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1" w:history="1">
            <w:r w:rsidRPr="000C607A">
              <w:rPr>
                <w:rStyle w:val="Hypertextovodkaz"/>
                <w:noProof/>
              </w:rPr>
              <w:t>7.1.1 První fáze: Hlavní strana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1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0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69169A20" w14:textId="5BDAA6B4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2" w:history="1">
            <w:r w:rsidRPr="000C607A">
              <w:rPr>
                <w:rStyle w:val="Hypertextovodkaz"/>
                <w:noProof/>
                <w:lang w:val="en-US"/>
              </w:rPr>
              <w:t xml:space="preserve">7.1.2 </w:t>
            </w:r>
            <w:r w:rsidRPr="000C607A">
              <w:rPr>
                <w:rStyle w:val="Hypertextovodkaz"/>
                <w:noProof/>
              </w:rPr>
              <w:t>Druhá</w:t>
            </w:r>
            <w:r w:rsidRPr="000C607A">
              <w:rPr>
                <w:rStyle w:val="Hypertextovodkaz"/>
                <w:noProof/>
                <w:lang w:val="en-US"/>
              </w:rPr>
              <w:t xml:space="preserve"> faze: </w:t>
            </w:r>
            <w:r w:rsidRPr="000C607A">
              <w:rPr>
                <w:rStyle w:val="Hypertextovodkaz"/>
                <w:noProof/>
              </w:rPr>
              <w:t>Přihlašovací stránka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2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0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2323BBF5" w14:textId="068A3A2D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3" w:history="1">
            <w:r w:rsidRPr="000C607A">
              <w:rPr>
                <w:rStyle w:val="Hypertextovodkaz"/>
                <w:noProof/>
              </w:rPr>
              <w:t>7.1.3 Třetí fáze: prostředky pro správce knihovny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3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0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2CEE62EC" w14:textId="29E53853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4" w:history="1">
            <w:r w:rsidRPr="000C607A">
              <w:rPr>
                <w:rStyle w:val="Hypertextovodkaz"/>
                <w:noProof/>
              </w:rPr>
              <w:t>7.1.4 čtvrtá fáze: stránka knihy: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4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1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5055C50F" w14:textId="62D68F0C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5" w:history="1">
            <w:r w:rsidRPr="000C607A">
              <w:rPr>
                <w:rStyle w:val="Hypertextovodkaz"/>
                <w:noProof/>
              </w:rPr>
              <w:t>7.1.5 Pátá fáze: profil uživatele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5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1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0575BBAD" w14:textId="7752BB70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6" w:history="1">
            <w:r w:rsidRPr="000C607A">
              <w:rPr>
                <w:rStyle w:val="Hypertextovodkaz"/>
                <w:noProof/>
              </w:rPr>
              <w:t>7.1.6 Šestá fáze: Filtrovaný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6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1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10AD8C8E" w14:textId="6E3DF204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7" w:history="1">
            <w:r w:rsidRPr="000C607A">
              <w:rPr>
                <w:rStyle w:val="Hypertextovodkaz"/>
                <w:noProof/>
              </w:rPr>
              <w:t>7.1.7 Sedmá a poslední fáze: responzivita na mobilní zařízení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7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1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6CF5D99B" w14:textId="4AAC6F50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8" w:history="1">
            <w:r w:rsidRPr="000C607A">
              <w:rPr>
                <w:rStyle w:val="Hypertextovodkaz"/>
                <w:noProof/>
              </w:rPr>
              <w:t>7.1.8 Testovaní první verze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8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1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2EAA0E17" w14:textId="15927A83" w:rsidR="000C607A" w:rsidRPr="000C607A" w:rsidRDefault="000C607A">
          <w:pPr>
            <w:pStyle w:val="Obsah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299" w:history="1">
            <w:r w:rsidRPr="000C607A">
              <w:rPr>
                <w:rStyle w:val="Hypertextovodkaz"/>
                <w:noProof/>
              </w:rPr>
              <w:t>7.2 Verze 2.0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299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1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4CEB48B8" w14:textId="2D405F31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300" w:history="1">
            <w:r w:rsidRPr="000C607A">
              <w:rPr>
                <w:rStyle w:val="Hypertextovodkaz"/>
                <w:noProof/>
              </w:rPr>
              <w:t>7.2.1 Hlavní strana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300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2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795195CE" w14:textId="1C67933E" w:rsidR="000C607A" w:rsidRPr="000C607A" w:rsidRDefault="000C607A">
          <w:pPr>
            <w:pStyle w:val="Obsah3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301" w:history="1">
            <w:r w:rsidRPr="000C607A">
              <w:rPr>
                <w:rStyle w:val="Hypertextovodkaz"/>
                <w:noProof/>
              </w:rPr>
              <w:t>7.2.2 Přihlašovaní a jiné formuláře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301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2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49ECED4E" w14:textId="544A1971" w:rsidR="000C607A" w:rsidRPr="000C607A" w:rsidRDefault="000C607A">
          <w:pPr>
            <w:pStyle w:val="Obsah1"/>
            <w:tabs>
              <w:tab w:val="left" w:pos="48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302" w:history="1">
            <w:r w:rsidRPr="000C607A">
              <w:rPr>
                <w:rStyle w:val="Hypertextovodkaz"/>
                <w:noProof/>
              </w:rPr>
              <w:t>8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klíčové části kódu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302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3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2158B1B7" w14:textId="54D96377" w:rsidR="000C607A" w:rsidRPr="000C607A" w:rsidRDefault="000C607A">
          <w:pPr>
            <w:pStyle w:val="Obsah1"/>
            <w:tabs>
              <w:tab w:val="left" w:pos="48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303" w:history="1">
            <w:r w:rsidRPr="000C607A">
              <w:rPr>
                <w:rStyle w:val="Hypertextovodkaz"/>
                <w:noProof/>
              </w:rPr>
              <w:t>9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Testovaní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303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4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62A66DEE" w14:textId="384A1E64" w:rsidR="000C607A" w:rsidRPr="000C607A" w:rsidRDefault="000C607A">
          <w:pPr>
            <w:pStyle w:val="Obsah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304" w:history="1">
            <w:r w:rsidRPr="000C607A">
              <w:rPr>
                <w:rStyle w:val="Hypertextovodkaz"/>
                <w:noProof/>
              </w:rPr>
              <w:t>Spatná vazba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304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4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25D422FF" w14:textId="5D22904D" w:rsidR="000C607A" w:rsidRPr="000C607A" w:rsidRDefault="000C607A">
          <w:pPr>
            <w:pStyle w:val="Obsah1"/>
            <w:tabs>
              <w:tab w:val="left" w:pos="660"/>
              <w:tab w:val="right" w:leader="dot" w:pos="8494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cs-CZ"/>
            </w:rPr>
          </w:pPr>
          <w:hyperlink w:anchor="_Toc34317305" w:history="1">
            <w:r w:rsidRPr="000C607A">
              <w:rPr>
                <w:rStyle w:val="Hypertextovodkaz"/>
                <w:noProof/>
              </w:rPr>
              <w:t>10.</w:t>
            </w:r>
            <w:r w:rsidRPr="000C607A">
              <w:rPr>
                <w:rFonts w:asciiTheme="minorHAnsi" w:eastAsiaTheme="minorEastAsia" w:hAnsiTheme="minorHAnsi"/>
                <w:noProof/>
                <w:color w:val="auto"/>
                <w:sz w:val="22"/>
                <w:lang w:eastAsia="cs-CZ"/>
              </w:rPr>
              <w:tab/>
            </w:r>
            <w:r w:rsidRPr="000C607A">
              <w:rPr>
                <w:rStyle w:val="Hypertextovodkaz"/>
                <w:noProof/>
              </w:rPr>
              <w:t>Závěr</w:t>
            </w:r>
            <w:r w:rsidRPr="000C607A">
              <w:rPr>
                <w:noProof/>
                <w:webHidden/>
              </w:rPr>
              <w:tab/>
            </w:r>
            <w:r w:rsidRPr="000C607A">
              <w:rPr>
                <w:noProof/>
                <w:webHidden/>
              </w:rPr>
              <w:fldChar w:fldCharType="begin"/>
            </w:r>
            <w:r w:rsidRPr="000C607A">
              <w:rPr>
                <w:noProof/>
                <w:webHidden/>
              </w:rPr>
              <w:instrText xml:space="preserve"> PAGEREF _Toc34317305 \h </w:instrText>
            </w:r>
            <w:r w:rsidRPr="000C607A">
              <w:rPr>
                <w:noProof/>
                <w:webHidden/>
              </w:rPr>
            </w:r>
            <w:r w:rsidRPr="000C607A">
              <w:rPr>
                <w:noProof/>
                <w:webHidden/>
              </w:rPr>
              <w:fldChar w:fldCharType="separate"/>
            </w:r>
            <w:r w:rsidRPr="000C607A">
              <w:rPr>
                <w:noProof/>
                <w:webHidden/>
              </w:rPr>
              <w:t>15</w:t>
            </w:r>
            <w:r w:rsidRPr="000C607A">
              <w:rPr>
                <w:noProof/>
                <w:webHidden/>
              </w:rPr>
              <w:fldChar w:fldCharType="end"/>
            </w:r>
          </w:hyperlink>
        </w:p>
        <w:p w14:paraId="6D36AEF1" w14:textId="7BE849A3" w:rsidR="00B760AA" w:rsidRDefault="000C607A" w:rsidP="000C607A">
          <w:pPr>
            <w:pStyle w:val="Nadpisobsahu"/>
          </w:pPr>
          <w:r w:rsidRPr="000C607A">
            <w:lastRenderedPageBreak/>
            <w:fldChar w:fldCharType="end"/>
          </w:r>
        </w:p>
      </w:sdtContent>
    </w:sdt>
    <w:p w14:paraId="6D03498A" w14:textId="3BEC877C" w:rsidR="00B760AA" w:rsidRDefault="00A33B6D" w:rsidP="002A051F">
      <w:pPr>
        <w:pStyle w:val="Nadpis1"/>
        <w:numPr>
          <w:ilvl w:val="0"/>
          <w:numId w:val="3"/>
        </w:numPr>
      </w:pPr>
      <w:bookmarkStart w:id="0" w:name="_Toc34301937"/>
      <w:bookmarkStart w:id="1" w:name="_Toc34317280"/>
      <w:r>
        <w:lastRenderedPageBreak/>
        <w:t>Úvod</w:t>
      </w:r>
      <w:bookmarkEnd w:id="0"/>
      <w:bookmarkEnd w:id="1"/>
    </w:p>
    <w:p w14:paraId="7C16734A" w14:textId="0451D685" w:rsidR="001249D7" w:rsidRDefault="001249D7" w:rsidP="002A051F"/>
    <w:p w14:paraId="1A9BA116" w14:textId="0F9829C1" w:rsidR="00227D27" w:rsidRDefault="001249D7" w:rsidP="000C607A">
      <w:r>
        <w:t>S rozvojem technologii a rostoucím využiti internetu na zjednodušení každodenního života, tak roste i počet webových stránek, ale technologie nejsou</w:t>
      </w:r>
      <w:r w:rsidR="002A051F">
        <w:t xml:space="preserve"> jediná věc která se dále </w:t>
      </w:r>
      <w:r w:rsidR="008905A0">
        <w:t>rozvijí</w:t>
      </w:r>
      <w:r>
        <w:t>, vz</w:t>
      </w:r>
      <w:r w:rsidR="00E954F5">
        <w:t>h</w:t>
      </w:r>
      <w:r>
        <w:t xml:space="preserve">led těchto </w:t>
      </w:r>
      <w:r w:rsidR="008905A0">
        <w:t>stránek</w:t>
      </w:r>
      <w:r>
        <w:t xml:space="preserve"> se </w:t>
      </w:r>
      <w:r w:rsidR="00D672EB">
        <w:t>změnil</w:t>
      </w:r>
      <w:r>
        <w:t xml:space="preserve">, </w:t>
      </w:r>
      <w:r w:rsidR="00D672EB">
        <w:t>stránky</w:t>
      </w:r>
      <w:r>
        <w:t xml:space="preserve"> nejsou </w:t>
      </w:r>
      <w:r w:rsidR="00D672EB">
        <w:t>už jen statické ale v </w:t>
      </w:r>
      <w:r w:rsidR="008905A0">
        <w:t>dnešní</w:t>
      </w:r>
      <w:r w:rsidR="00D672EB">
        <w:t xml:space="preserve"> době jsou </w:t>
      </w:r>
      <w:r w:rsidR="008905A0">
        <w:t>webové</w:t>
      </w:r>
      <w:r w:rsidR="00D672EB">
        <w:t xml:space="preserve"> </w:t>
      </w:r>
      <w:r w:rsidR="008905A0">
        <w:t>stránky</w:t>
      </w:r>
      <w:r w:rsidR="00E954F5">
        <w:t xml:space="preserve"> </w:t>
      </w:r>
      <w:r w:rsidR="008905A0">
        <w:t>interaktivní</w:t>
      </w:r>
      <w:r w:rsidR="00E954F5">
        <w:t xml:space="preserve">, obsahuji </w:t>
      </w:r>
      <w:r w:rsidR="002A051F">
        <w:t>animace, které</w:t>
      </w:r>
      <w:r w:rsidR="00D672EB">
        <w:t xml:space="preserve"> byly </w:t>
      </w:r>
      <w:r w:rsidR="00F251C9">
        <w:t>najodované</w:t>
      </w:r>
      <w:r w:rsidR="00D672EB">
        <w:t xml:space="preserve"> v</w:t>
      </w:r>
      <w:r w:rsidR="002A051F">
        <w:t> </w:t>
      </w:r>
      <w:r w:rsidR="00D672EB">
        <w:t>Css</w:t>
      </w:r>
      <w:r w:rsidR="002A051F">
        <w:t xml:space="preserve"> </w:t>
      </w:r>
      <w:r w:rsidR="00D672EB">
        <w:rPr>
          <w:lang w:val="de-DE"/>
        </w:rPr>
        <w:t>(</w:t>
      </w:r>
      <w:proofErr w:type="spellStart"/>
      <w:r w:rsidR="00D672EB" w:rsidRPr="00E954F5">
        <w:t>Cascading</w:t>
      </w:r>
      <w:proofErr w:type="spellEnd"/>
      <w:r w:rsidR="00D672EB" w:rsidRPr="00E954F5">
        <w:t xml:space="preserve"> Style Sheets</w:t>
      </w:r>
      <w:r w:rsidR="00D672EB">
        <w:rPr>
          <w:lang w:val="de-DE"/>
        </w:rPr>
        <w:t>)</w:t>
      </w:r>
      <w:r w:rsidR="007F3638">
        <w:t xml:space="preserve"> </w:t>
      </w:r>
      <w:r w:rsidR="00D672EB">
        <w:t xml:space="preserve">nebo </w:t>
      </w:r>
      <w:proofErr w:type="spellStart"/>
      <w:r w:rsidR="002A051F">
        <w:t>Js</w:t>
      </w:r>
      <w:proofErr w:type="spellEnd"/>
      <w:r w:rsidR="002A051F">
        <w:rPr>
          <w:lang w:val="de-DE"/>
        </w:rPr>
        <w:t xml:space="preserve"> (JavaScript</w:t>
      </w:r>
      <w:r w:rsidR="00D672EB">
        <w:rPr>
          <w:lang w:val="de-DE"/>
        </w:rPr>
        <w:t>)</w:t>
      </w:r>
      <w:r w:rsidR="007F3638">
        <w:t xml:space="preserve">, obsah </w:t>
      </w:r>
      <w:r w:rsidR="00F251C9">
        <w:t>stránek</w:t>
      </w:r>
      <w:r w:rsidR="007F3638">
        <w:t xml:space="preserve"> se generuje pomoci PHP </w:t>
      </w:r>
      <w:proofErr w:type="spellStart"/>
      <w:r w:rsidR="007F3638">
        <w:t>Templateu</w:t>
      </w:r>
      <w:proofErr w:type="spellEnd"/>
      <w:r w:rsidR="007F3638">
        <w:t xml:space="preserve">, podle toho </w:t>
      </w:r>
      <w:proofErr w:type="spellStart"/>
      <w:r w:rsidR="007F3638">
        <w:t>jaky</w:t>
      </w:r>
      <w:proofErr w:type="spellEnd"/>
      <w:r w:rsidR="007F3638">
        <w:t xml:space="preserve"> </w:t>
      </w:r>
      <w:r w:rsidR="00F251C9">
        <w:t>přístup</w:t>
      </w:r>
      <w:r w:rsidR="007F3638">
        <w:t xml:space="preserve"> uživatel k </w:t>
      </w:r>
      <w:r w:rsidR="00F251C9">
        <w:t>té</w:t>
      </w:r>
      <w:r w:rsidR="007F3638">
        <w:t xml:space="preserve"> </w:t>
      </w:r>
      <w:r w:rsidR="00F251C9">
        <w:t>stránce</w:t>
      </w:r>
      <w:r w:rsidR="007F3638">
        <w:t xml:space="preserve"> </w:t>
      </w:r>
      <w:r w:rsidR="00F251C9">
        <w:t>má</w:t>
      </w:r>
      <w:r w:rsidR="007F3638">
        <w:t xml:space="preserve">, nebo také jen podle toho co daná společnost nabízí. </w:t>
      </w:r>
    </w:p>
    <w:p w14:paraId="4999C64B" w14:textId="112D8E47" w:rsidR="00FD0BFF" w:rsidRDefault="007F3638" w:rsidP="000C607A">
      <w:r>
        <w:t>Moje práce je vytvořit moderní interaktivní GUI pro školní webovou knihovnu, a tato dokumentace bude dokumentovat vývojové etapy</w:t>
      </w:r>
      <w:r w:rsidR="00A6558A">
        <w:t xml:space="preserve">, jak jsem rosil problémy a testovací fázi naší knihovny. </w:t>
      </w:r>
      <w:proofErr w:type="spellStart"/>
      <w:r w:rsidR="00A6558A">
        <w:t>Backend</w:t>
      </w:r>
      <w:proofErr w:type="spellEnd"/>
      <w:r w:rsidR="00A6558A">
        <w:t xml:space="preserve"> webové aplikace je tvořen spolužákem</w:t>
      </w:r>
      <w:r w:rsidR="00FD0BFF">
        <w:t xml:space="preserve"> Janem Chloubou.</w:t>
      </w:r>
    </w:p>
    <w:p w14:paraId="1BB806D2" w14:textId="15ADB2C5" w:rsidR="00FD0BFF" w:rsidRDefault="00FD0BFF" w:rsidP="000C607A">
      <w:r>
        <w:t xml:space="preserve">Moje část je jen </w:t>
      </w:r>
      <w:proofErr w:type="spellStart"/>
      <w:r>
        <w:t>frontend</w:t>
      </w:r>
      <w:proofErr w:type="spellEnd"/>
      <w:r>
        <w:t xml:space="preserve"> této webové aplikaci</w:t>
      </w:r>
    </w:p>
    <w:p w14:paraId="637DEA43" w14:textId="4C16B7F5" w:rsidR="00227D27" w:rsidRPr="00227D27" w:rsidRDefault="00227D27" w:rsidP="002A051F">
      <w:pPr>
        <w:pStyle w:val="Nadpis1"/>
        <w:numPr>
          <w:ilvl w:val="0"/>
          <w:numId w:val="3"/>
        </w:numPr>
      </w:pPr>
      <w:bookmarkStart w:id="2" w:name="_Toc34301938"/>
      <w:bookmarkStart w:id="3" w:name="_Toc34317281"/>
      <w:r>
        <w:lastRenderedPageBreak/>
        <w:t>Cíl práce</w:t>
      </w:r>
      <w:bookmarkEnd w:id="2"/>
      <w:bookmarkEnd w:id="3"/>
      <w:r>
        <w:t xml:space="preserve"> </w:t>
      </w:r>
    </w:p>
    <w:p w14:paraId="365E2367" w14:textId="538F5C5C" w:rsidR="00CB28E0" w:rsidRDefault="00227D27" w:rsidP="000C607A">
      <w:r>
        <w:t>Cílem této práce je návrh a implementace</w:t>
      </w:r>
      <w:r w:rsidR="00B86177">
        <w:t xml:space="preserve"> GUI webové aplikace pro školní knihovnu, </w:t>
      </w:r>
      <w:r w:rsidR="00CB28E0">
        <w:t xml:space="preserve">Uživatelé budou ke knihovně přistupovat pomoci klasického webového prohlížeče. Úvodní strana bude obsahovat nabídku všech </w:t>
      </w:r>
      <w:r w:rsidR="00E954F5">
        <w:t>knih, které</w:t>
      </w:r>
      <w:r w:rsidR="00CB28E0">
        <w:t xml:space="preserve"> jsou dostupné i nedostupné, nedostupné knihy budou označené. Na horní části je </w:t>
      </w:r>
      <w:r w:rsidR="00593F74">
        <w:t>umístěna</w:t>
      </w:r>
      <w:r w:rsidR="00CB28E0">
        <w:t xml:space="preserve"> </w:t>
      </w:r>
      <w:r w:rsidR="00593F74">
        <w:t>lišta,</w:t>
      </w:r>
      <w:r w:rsidR="00CB28E0">
        <w:t xml:space="preserve"> </w:t>
      </w:r>
      <w:r w:rsidR="00593F74">
        <w:t>ve které</w:t>
      </w:r>
      <w:r w:rsidR="00CB28E0">
        <w:t xml:space="preserve"> budou </w:t>
      </w:r>
      <w:r w:rsidR="00593F74">
        <w:t>zobrazené</w:t>
      </w:r>
      <w:r w:rsidR="00CB28E0">
        <w:t xml:space="preserve"> </w:t>
      </w:r>
      <w:r w:rsidR="00593F74">
        <w:t>důležité</w:t>
      </w:r>
      <w:r w:rsidR="00CB28E0">
        <w:t xml:space="preserve"> funkce jak pro </w:t>
      </w:r>
      <w:r w:rsidR="00593F74">
        <w:t>běžného</w:t>
      </w:r>
      <w:r w:rsidR="00CB28E0">
        <w:t xml:space="preserve"> </w:t>
      </w:r>
      <w:r w:rsidR="00593F74">
        <w:t>uživatele,</w:t>
      </w:r>
      <w:r w:rsidR="00CB28E0">
        <w:t xml:space="preserve"> tak i pro </w:t>
      </w:r>
      <w:r w:rsidR="00593F74">
        <w:t xml:space="preserve">správce. Na levé straně je panel, ve kterém je umístěny filtrovací systém. Designe této aplikaci bude zjednodušeny, všechny důležité elementy jsou umístěny tak aby byly rychle a snadně dostupné. Barevny </w:t>
      </w:r>
      <w:r w:rsidR="00513E7B">
        <w:t>schéma</w:t>
      </w:r>
      <w:r w:rsidR="00593F74">
        <w:t xml:space="preserve"> je také </w:t>
      </w:r>
      <w:r w:rsidR="00513E7B">
        <w:t>jednoduché</w:t>
      </w:r>
      <w:r w:rsidR="00593F74">
        <w:t xml:space="preserve">, </w:t>
      </w:r>
      <w:r w:rsidR="00513E7B">
        <w:t>stránka</w:t>
      </w:r>
      <w:r w:rsidR="00593F74">
        <w:t xml:space="preserve"> jako taková </w:t>
      </w:r>
      <w:r w:rsidR="00513E7B">
        <w:t>má</w:t>
      </w:r>
      <w:r w:rsidR="00593F74">
        <w:t xml:space="preserve"> </w:t>
      </w:r>
      <w:r w:rsidR="00CA689F">
        <w:t>tmavé</w:t>
      </w:r>
      <w:r w:rsidR="00593F74">
        <w:t xml:space="preserve"> barvy</w:t>
      </w:r>
      <w:r w:rsidR="00CA689F">
        <w:t xml:space="preserve"> schéma </w:t>
      </w:r>
      <w:r w:rsidR="00593F74">
        <w:t xml:space="preserve">a text je v bílé, aby bylo </w:t>
      </w:r>
      <w:r w:rsidR="00513E7B">
        <w:t>uzívaní</w:t>
      </w:r>
      <w:r w:rsidR="00593F74">
        <w:t xml:space="preserve"> </w:t>
      </w:r>
      <w:r w:rsidR="00E954F5">
        <w:t>příjemné, i v místnostech</w:t>
      </w:r>
      <w:r w:rsidR="00593F74">
        <w:t xml:space="preserve"> ve kterých je málo </w:t>
      </w:r>
      <w:r w:rsidR="00513E7B">
        <w:t>světla</w:t>
      </w:r>
      <w:r w:rsidR="00593F74">
        <w:t>.</w:t>
      </w:r>
      <w:r w:rsidR="00513E7B">
        <w:t xml:space="preserve"> Tato Knihovna by mněla byt využita na této škole a mněla by zjednodušit přitup žákům k odborné i neodborné literatuře</w:t>
      </w:r>
    </w:p>
    <w:p w14:paraId="3DD720F2" w14:textId="0117B07F" w:rsidR="00287F81" w:rsidRDefault="00287F81" w:rsidP="002A051F"/>
    <w:p w14:paraId="04DA9DAE" w14:textId="4C7CF843" w:rsidR="00287F81" w:rsidRDefault="00287F81" w:rsidP="00287F81">
      <w:pPr>
        <w:pStyle w:val="Nadpis1"/>
        <w:numPr>
          <w:ilvl w:val="0"/>
          <w:numId w:val="3"/>
        </w:numPr>
      </w:pPr>
      <w:bookmarkStart w:id="4" w:name="_Toc34301939"/>
      <w:bookmarkStart w:id="5" w:name="_Toc34317282"/>
      <w:r>
        <w:lastRenderedPageBreak/>
        <w:t>Motivace</w:t>
      </w:r>
      <w:bookmarkEnd w:id="4"/>
      <w:bookmarkEnd w:id="5"/>
      <w:r>
        <w:t xml:space="preserve"> </w:t>
      </w:r>
    </w:p>
    <w:p w14:paraId="2A44E39D" w14:textId="20EB8CF1" w:rsidR="00227D27" w:rsidRPr="00A33B6D" w:rsidRDefault="00287F81" w:rsidP="000C607A">
      <w:r>
        <w:t xml:space="preserve">Motivaci pro tuto práce přišla od našeho učitele na </w:t>
      </w:r>
      <w:r w:rsidR="00F251C9">
        <w:t>programovaní,</w:t>
      </w:r>
      <w:r>
        <w:t xml:space="preserve"> který zadal toto téma na konci třetího ročníku, práce byla dobrovolná a nikdo z žáků nebyl velmi motivovaný, ale já se spolužákem jsem se rozhodly </w:t>
      </w:r>
      <w:r w:rsidR="00F251C9">
        <w:t>ž</w:t>
      </w:r>
      <w:r>
        <w:t xml:space="preserve">e to </w:t>
      </w:r>
      <w:r w:rsidR="00F251C9">
        <w:t>zkusíme</w:t>
      </w:r>
      <w:r>
        <w:t>.</w:t>
      </w:r>
      <w:r w:rsidR="00F251C9">
        <w:t xml:space="preserve"> Po konci prázdninách a jsme se dozvěděly že můžeme tuto prací mít jako maturitní téma a že stačí jen sepsat dokumentaci. Po dokončeny skloní knihovně bude tento web používán u nás na škole.</w:t>
      </w:r>
    </w:p>
    <w:p w14:paraId="476427ED" w14:textId="7AF4FF03" w:rsidR="00593F74" w:rsidRDefault="00593F74" w:rsidP="002A051F">
      <w:pPr>
        <w:pStyle w:val="Nadpis1"/>
        <w:numPr>
          <w:ilvl w:val="0"/>
          <w:numId w:val="3"/>
        </w:numPr>
      </w:pPr>
      <w:bookmarkStart w:id="6" w:name="_Toc34301940"/>
      <w:bookmarkStart w:id="7" w:name="_Toc34317283"/>
      <w:r>
        <w:lastRenderedPageBreak/>
        <w:t>Sběr Informací</w:t>
      </w:r>
      <w:bookmarkEnd w:id="6"/>
      <w:bookmarkEnd w:id="7"/>
    </w:p>
    <w:p w14:paraId="03620C40" w14:textId="0CE4D104" w:rsidR="001249D7" w:rsidRPr="00593F74" w:rsidRDefault="00593F74" w:rsidP="000C607A">
      <w:r>
        <w:t xml:space="preserve">Jako zdroj informaci jsem </w:t>
      </w:r>
      <w:r w:rsidR="00513E7B">
        <w:t>použil</w:t>
      </w:r>
      <w:r>
        <w:t xml:space="preserve"> internet a knihy na Html, Css a JavaScript. Dále jsem na inspiraci z </w:t>
      </w:r>
      <w:r w:rsidR="00513E7B">
        <w:t>analyzoval</w:t>
      </w:r>
      <w:r>
        <w:t xml:space="preserve"> jiné </w:t>
      </w:r>
      <w:r w:rsidR="00513E7B">
        <w:t>webové</w:t>
      </w:r>
      <w:r>
        <w:t xml:space="preserve"> </w:t>
      </w:r>
      <w:r w:rsidR="00513E7B">
        <w:t>knihovny,</w:t>
      </w:r>
      <w:r>
        <w:t xml:space="preserve"> a i </w:t>
      </w:r>
      <w:r w:rsidR="00513E7B">
        <w:t>některé</w:t>
      </w:r>
      <w:r>
        <w:t xml:space="preserve"> e-shopy, protože </w:t>
      </w:r>
      <w:r w:rsidR="00513E7B">
        <w:t>nabídka</w:t>
      </w:r>
      <w:r>
        <w:t xml:space="preserve"> knih je </w:t>
      </w:r>
      <w:r w:rsidR="00513E7B">
        <w:t>rozložena</w:t>
      </w:r>
      <w:r>
        <w:t xml:space="preserve"> </w:t>
      </w:r>
      <w:r w:rsidR="00513E7B">
        <w:t>stejné</w:t>
      </w:r>
      <w:r>
        <w:t xml:space="preserve"> jako </w:t>
      </w:r>
      <w:r w:rsidR="001249D7">
        <w:t xml:space="preserve">nabídka </w:t>
      </w:r>
      <w:r w:rsidR="00513E7B">
        <w:t>produkty, a filtrovaní je také podobné. Dále jako zdroj</w:t>
      </w:r>
      <w:r w:rsidR="001249D7">
        <w:t xml:space="preserve"> jsem se nechal inspirovat</w:t>
      </w:r>
      <w:r w:rsidR="00513E7B">
        <w:t xml:space="preserve"> </w:t>
      </w:r>
      <w:r w:rsidR="001249D7">
        <w:t xml:space="preserve">některými </w:t>
      </w:r>
      <w:r w:rsidR="00513E7B">
        <w:t xml:space="preserve">vývojáře, které mne informovaly, jaký technologie bych mněl použít. </w:t>
      </w:r>
      <w:bookmarkStart w:id="8" w:name="_GoBack"/>
      <w:bookmarkEnd w:id="8"/>
    </w:p>
    <w:p w14:paraId="0DD1E66F" w14:textId="77777777" w:rsidR="002A051F" w:rsidRDefault="002A051F" w:rsidP="002A051F">
      <w:pPr>
        <w:pStyle w:val="Nadpis1"/>
        <w:numPr>
          <w:ilvl w:val="0"/>
          <w:numId w:val="3"/>
        </w:numPr>
      </w:pPr>
      <w:bookmarkStart w:id="9" w:name="_Toc34301941"/>
      <w:bookmarkStart w:id="10" w:name="_Toc34317284"/>
      <w:r>
        <w:lastRenderedPageBreak/>
        <w:t>Použité nástroje a technologie</w:t>
      </w:r>
      <w:bookmarkEnd w:id="9"/>
      <w:bookmarkEnd w:id="10"/>
    </w:p>
    <w:p w14:paraId="6258F778" w14:textId="5DAD7537" w:rsidR="002A051F" w:rsidRDefault="002A051F" w:rsidP="000C607A">
      <w:r>
        <w:t>Jako vývojové nástroje bylo použito prostředí Visual Studio Code, protože využívá pluginy pro zjednodušení práce, například live sass co</w:t>
      </w:r>
      <w:r w:rsidR="008905A0">
        <w:t>m</w:t>
      </w:r>
      <w:r>
        <w:t>piler. Dále byly využité technologie HTML, SCSS/CSS, JavaScript a Sass (také známo jako syntactically</w:t>
      </w:r>
      <w:r w:rsidRPr="00B875E3">
        <w:t xml:space="preserve"> awesome style sheets</w:t>
      </w:r>
      <w:r>
        <w:t xml:space="preserve">) je </w:t>
      </w:r>
      <w:r w:rsidR="002C2C7A">
        <w:rPr>
          <w:lang w:val="de-DE"/>
        </w:rPr>
        <w:t>„</w:t>
      </w:r>
      <w:r>
        <w:rPr>
          <w:lang w:val="de-DE"/>
        </w:rPr>
        <w:t xml:space="preserve">Programovacý jazyk“, </w:t>
      </w:r>
      <w:r>
        <w:t xml:space="preserve">který umožňuje vnořovaní a </w:t>
      </w:r>
      <w:r w:rsidR="008905A0">
        <w:t>také</w:t>
      </w:r>
      <w:r>
        <w:t xml:space="preserve"> ukládaní a </w:t>
      </w:r>
      <w:r w:rsidR="008A6ADD">
        <w:t>využití</w:t>
      </w:r>
      <w:r>
        <w:t xml:space="preserve"> proměnných</w:t>
      </w:r>
      <w:r w:rsidR="008A6ADD">
        <w:t xml:space="preserve"> do</w:t>
      </w:r>
      <w:r>
        <w:t xml:space="preserve"> </w:t>
      </w:r>
      <w:r w:rsidR="008A6ADD">
        <w:t>kterých lze</w:t>
      </w:r>
      <w:r>
        <w:t xml:space="preserve"> například uložit hex </w:t>
      </w:r>
      <w:r w:rsidR="00FE65EE">
        <w:t>code</w:t>
      </w:r>
      <w:r w:rsidR="008A6ADD">
        <w:t xml:space="preserve"> barvy, </w:t>
      </w:r>
      <w:r>
        <w:t>nebo rozměry nějakého elementu.</w:t>
      </w:r>
    </w:p>
    <w:p w14:paraId="3A216792" w14:textId="4ABD0D67" w:rsidR="00B944E8" w:rsidRDefault="00B944E8" w:rsidP="00B944E8">
      <w:pPr>
        <w:pStyle w:val="Nadpis2"/>
      </w:pPr>
      <w:bookmarkStart w:id="11" w:name="_Toc34301942"/>
      <w:bookmarkStart w:id="12" w:name="_Toc34317285"/>
      <w:r>
        <w:t>5.1 HTML</w:t>
      </w:r>
      <w:bookmarkEnd w:id="11"/>
      <w:bookmarkEnd w:id="12"/>
    </w:p>
    <w:p w14:paraId="51B7FF09" w14:textId="6CE5AD12" w:rsidR="00B944E8" w:rsidRDefault="00B944E8" w:rsidP="000C607A">
      <w:r>
        <w:t xml:space="preserve">HTML nebo také </w:t>
      </w:r>
      <w:r w:rsidR="00517544">
        <w:t>Hypertext</w:t>
      </w:r>
      <w:r>
        <w:t xml:space="preserve"> </w:t>
      </w:r>
      <w:proofErr w:type="spellStart"/>
      <w:r>
        <w:t>Markup</w:t>
      </w:r>
      <w:proofErr w:type="spellEnd"/>
      <w:r>
        <w:t xml:space="preserve"> </w:t>
      </w:r>
      <w:proofErr w:type="spellStart"/>
      <w:r>
        <w:t>Lanuage</w:t>
      </w:r>
      <w:proofErr w:type="spellEnd"/>
      <w:r>
        <w:t xml:space="preserve"> </w:t>
      </w:r>
      <w:r w:rsidR="00517544">
        <w:t>značkovací</w:t>
      </w:r>
      <w:r w:rsidR="00F84091">
        <w:t xml:space="preserve"> jazyk (</w:t>
      </w:r>
      <w:r w:rsidR="00517544">
        <w:t>některý</w:t>
      </w:r>
      <w:r w:rsidR="00F84091">
        <w:t xml:space="preserve"> ho povazuji za </w:t>
      </w:r>
      <w:r w:rsidR="00517544">
        <w:t>programovací</w:t>
      </w:r>
      <w:r w:rsidR="00F84091">
        <w:t xml:space="preserve"> jazyk </w:t>
      </w:r>
      <w:r w:rsidR="00517544">
        <w:t>což</w:t>
      </w:r>
      <w:r w:rsidR="00F84091">
        <w:t xml:space="preserve"> </w:t>
      </w:r>
      <w:r w:rsidR="00517544">
        <w:t>není</w:t>
      </w:r>
      <w:r w:rsidR="00F84091">
        <w:t xml:space="preserve"> </w:t>
      </w:r>
      <w:r w:rsidR="00517544">
        <w:t>pravdivé</w:t>
      </w:r>
      <w:r w:rsidR="00F84091">
        <w:t xml:space="preserve">), který je </w:t>
      </w:r>
      <w:r w:rsidR="00517544">
        <w:t>používaný</w:t>
      </w:r>
      <w:r w:rsidR="00F84091">
        <w:t xml:space="preserve"> na </w:t>
      </w:r>
      <w:r w:rsidR="00517544">
        <w:t>psaný</w:t>
      </w:r>
      <w:r w:rsidR="00F84091">
        <w:t xml:space="preserve"> webových </w:t>
      </w:r>
      <w:r w:rsidR="00517544">
        <w:t>stránek</w:t>
      </w:r>
      <w:r w:rsidR="00F84091">
        <w:t xml:space="preserve">, které jsou </w:t>
      </w:r>
      <w:r w:rsidR="00517544">
        <w:t>propojené</w:t>
      </w:r>
      <w:r w:rsidR="00F84091">
        <w:t xml:space="preserve"> </w:t>
      </w:r>
      <w:r w:rsidR="00517544">
        <w:t>hypertextovým</w:t>
      </w:r>
      <w:r w:rsidR="00F84091">
        <w:t xml:space="preserve"> odkazem</w:t>
      </w:r>
    </w:p>
    <w:p w14:paraId="42D9279D" w14:textId="0B530CFC" w:rsidR="00F84091" w:rsidRDefault="00F84091" w:rsidP="00F84091">
      <w:pPr>
        <w:pStyle w:val="Nadpis2"/>
      </w:pPr>
      <w:bookmarkStart w:id="13" w:name="_Toc34301943"/>
      <w:bookmarkStart w:id="14" w:name="_Toc34317286"/>
      <w:r>
        <w:t>5.2 CSS a SCSS</w:t>
      </w:r>
      <w:bookmarkEnd w:id="13"/>
      <w:bookmarkEnd w:id="14"/>
    </w:p>
    <w:p w14:paraId="0C25E589" w14:textId="12AB1E1F" w:rsidR="00F84091" w:rsidRPr="00F84091" w:rsidRDefault="00F84091" w:rsidP="000C607A">
      <w:r>
        <w:t xml:space="preserve">CSS je zkratka pro </w:t>
      </w:r>
      <w:proofErr w:type="spellStart"/>
      <w:r w:rsidRPr="00F84091">
        <w:t>Cascading</w:t>
      </w:r>
      <w:proofErr w:type="spellEnd"/>
      <w:r w:rsidRPr="00F84091">
        <w:t xml:space="preserve"> Style Sheets</w:t>
      </w:r>
      <w:r>
        <w:t xml:space="preserve"> je</w:t>
      </w:r>
      <w:r w:rsidR="008D173C">
        <w:t xml:space="preserve"> </w:t>
      </w:r>
      <w:r w:rsidRPr="00F84091">
        <w:t>jazyk pro popis způsobu zobrazení elementů na stránkách napsaných v jazycích </w:t>
      </w:r>
      <w:r>
        <w:t>html</w:t>
      </w:r>
      <w:r w:rsidRPr="00F84091">
        <w:t>, </w:t>
      </w:r>
      <w:r>
        <w:t>XHTML</w:t>
      </w:r>
      <w:r w:rsidRPr="00F84091">
        <w:t> nebo </w:t>
      </w:r>
      <w:r>
        <w:t>XML</w:t>
      </w:r>
      <w:r>
        <w:rPr>
          <w:rFonts w:cs="Arial"/>
          <w:color w:val="222222"/>
          <w:sz w:val="21"/>
          <w:szCs w:val="21"/>
          <w:shd w:val="clear" w:color="auto" w:fill="FFFFFF"/>
        </w:rPr>
        <w:t>.</w:t>
      </w:r>
    </w:p>
    <w:p w14:paraId="60A2B2A9" w14:textId="56BCB254" w:rsidR="00775567" w:rsidRDefault="00F25000" w:rsidP="000C607A">
      <w:pPr>
        <w:rPr>
          <w:rFonts w:cs="Arial"/>
          <w:color w:val="000000"/>
          <w:shd w:val="clear" w:color="auto" w:fill="FFFFFF"/>
        </w:rPr>
      </w:pPr>
      <w:r>
        <w:t xml:space="preserve">SASS </w:t>
      </w:r>
      <w:r w:rsidR="0088287F">
        <w:rPr>
          <w:rFonts w:cs="Arial"/>
          <w:color w:val="000000"/>
          <w:shd w:val="clear" w:color="auto" w:fill="FFFFFF"/>
        </w:rPr>
        <w:t xml:space="preserve">je kompilovaný jazyk, který rozšiřuje syntaxi CSS o proměnné, cykly, podmínky, </w:t>
      </w:r>
      <w:proofErr w:type="spellStart"/>
      <w:r w:rsidR="0088287F">
        <w:rPr>
          <w:rFonts w:cs="Arial"/>
          <w:color w:val="000000"/>
          <w:shd w:val="clear" w:color="auto" w:fill="FFFFFF"/>
        </w:rPr>
        <w:t>mixiny</w:t>
      </w:r>
      <w:proofErr w:type="spellEnd"/>
      <w:r w:rsidR="0088287F">
        <w:rPr>
          <w:rFonts w:cs="Arial"/>
          <w:color w:val="000000"/>
          <w:shd w:val="clear" w:color="auto" w:fill="FFFFFF"/>
        </w:rPr>
        <w:t>, funkce aj. Šetří čas, množství napsaného kódu, je přehlednější a snadněji se udržuje.</w:t>
      </w:r>
      <w:r w:rsidR="00846FB5">
        <w:rPr>
          <w:rFonts w:cs="Arial"/>
          <w:color w:val="000000"/>
          <w:shd w:val="clear" w:color="auto" w:fill="FFFFFF"/>
        </w:rPr>
        <w:t xml:space="preserve"> Na to ab byl SCSS soubor </w:t>
      </w:r>
      <w:proofErr w:type="spellStart"/>
      <w:r w:rsidR="00846FB5">
        <w:rPr>
          <w:rFonts w:cs="Arial"/>
          <w:color w:val="000000"/>
          <w:shd w:val="clear" w:color="auto" w:fill="FFFFFF"/>
        </w:rPr>
        <w:t>funkcny</w:t>
      </w:r>
      <w:proofErr w:type="spellEnd"/>
      <w:r w:rsidR="00846FB5">
        <w:rPr>
          <w:rFonts w:cs="Arial"/>
          <w:color w:val="000000"/>
          <w:shd w:val="clear" w:color="auto" w:fill="FFFFFF"/>
        </w:rPr>
        <w:t xml:space="preserve">, je třeba aby se zkompiloval do CSS. Každý SCSS soubor je </w:t>
      </w:r>
      <w:r w:rsidR="00517544">
        <w:rPr>
          <w:rFonts w:cs="Arial"/>
          <w:color w:val="000000"/>
          <w:shd w:val="clear" w:color="auto" w:fill="FFFFFF"/>
        </w:rPr>
        <w:t>kompatibilní</w:t>
      </w:r>
      <w:r w:rsidR="00846FB5">
        <w:rPr>
          <w:rFonts w:cs="Arial"/>
          <w:color w:val="000000"/>
          <w:shd w:val="clear" w:color="auto" w:fill="FFFFFF"/>
        </w:rPr>
        <w:t xml:space="preserve"> s CSS a na opak.</w:t>
      </w:r>
    </w:p>
    <w:p w14:paraId="76333D48" w14:textId="5F7B0CF4" w:rsidR="00517544" w:rsidRDefault="00517544" w:rsidP="00517544">
      <w:pPr>
        <w:pStyle w:val="Nadpis2"/>
      </w:pPr>
      <w:bookmarkStart w:id="15" w:name="_Toc34301944"/>
      <w:bookmarkStart w:id="16" w:name="_Toc34317287"/>
      <w:r>
        <w:t>5.2 JavaScript</w:t>
      </w:r>
      <w:bookmarkEnd w:id="15"/>
      <w:bookmarkEnd w:id="16"/>
    </w:p>
    <w:p w14:paraId="0EACC91B" w14:textId="2E99B6D5" w:rsidR="00517544" w:rsidRPr="00517544" w:rsidRDefault="00517544" w:rsidP="00517544">
      <w:r>
        <w:t>JavaScript je multiplatformní, objektové orientovaný skriptovací jazyk, jeho syntax patří do rodiny jazyků C/C++/Java</w:t>
      </w:r>
    </w:p>
    <w:p w14:paraId="2CC4A697" w14:textId="4D180F6A" w:rsidR="00B760AA" w:rsidRDefault="002A051F" w:rsidP="002A051F">
      <w:pPr>
        <w:pStyle w:val="Nadpis1"/>
        <w:numPr>
          <w:ilvl w:val="0"/>
          <w:numId w:val="3"/>
        </w:numPr>
      </w:pPr>
      <w:bookmarkStart w:id="17" w:name="_Toc34301945"/>
      <w:bookmarkStart w:id="18" w:name="_Toc34317288"/>
      <w:r>
        <w:lastRenderedPageBreak/>
        <w:t>Příprava</w:t>
      </w:r>
      <w:bookmarkEnd w:id="17"/>
      <w:bookmarkEnd w:id="18"/>
    </w:p>
    <w:p w14:paraId="75F1B0F2" w14:textId="48BC3262" w:rsidR="00513E7B" w:rsidRDefault="008905A0" w:rsidP="000C607A">
      <w:r>
        <w:t>Jako příprava na pro práci byla pro mne asi nejvýhodnější naše výuka ve škole, na hodinách Webových aplikaci jsme již z druhého ročníku začaly probírat HTML Css a PHP, ale i přes to byly stránky W3schools dobrým zdrojem informací</w:t>
      </w:r>
      <w:r w:rsidR="00FD0BFF">
        <w:t>, dále jako dobrým zdrojem informací a také velkou pomocí byl pan Ing. Michal Bubínek</w:t>
      </w:r>
      <w:r w:rsidR="00C86041">
        <w:t xml:space="preserve">, byl velkou </w:t>
      </w:r>
      <w:proofErr w:type="gramStart"/>
      <w:r w:rsidR="00171D8A">
        <w:t>pomoci</w:t>
      </w:r>
      <w:proofErr w:type="gramEnd"/>
      <w:r w:rsidR="00C86041">
        <w:t xml:space="preserve"> když jsem jsi nevěděl rady</w:t>
      </w:r>
      <w:r w:rsidR="00171D8A">
        <w:t>,</w:t>
      </w:r>
      <w:r w:rsidR="00C86041">
        <w:t xml:space="preserve"> a jeho zkušenosti v tématu tvorby webu byly velmi cenné. </w:t>
      </w:r>
    </w:p>
    <w:p w14:paraId="37B3751D" w14:textId="41066BF6" w:rsidR="00FD0BFF" w:rsidRDefault="00FD0BFF" w:rsidP="00FD0BFF">
      <w:pPr>
        <w:pStyle w:val="Nadpis1"/>
        <w:numPr>
          <w:ilvl w:val="0"/>
          <w:numId w:val="3"/>
        </w:numPr>
      </w:pPr>
      <w:bookmarkStart w:id="19" w:name="_Toc34301946"/>
      <w:bookmarkStart w:id="20" w:name="_Toc34317289"/>
      <w:r>
        <w:lastRenderedPageBreak/>
        <w:t>Realizace</w:t>
      </w:r>
      <w:bookmarkEnd w:id="19"/>
      <w:bookmarkEnd w:id="20"/>
      <w:r>
        <w:t xml:space="preserve"> </w:t>
      </w:r>
    </w:p>
    <w:p w14:paraId="396B4B8A" w14:textId="24FF6A11" w:rsidR="00D025B7" w:rsidRDefault="00C86041" w:rsidP="00C86041">
      <w:r>
        <w:t xml:space="preserve">Myslel jsem ze realizace bude jednoduchá, ale </w:t>
      </w:r>
      <w:r w:rsidR="00163E95">
        <w:t>ukázal</w:t>
      </w:r>
      <w:r>
        <w:t xml:space="preserve"> se opak</w:t>
      </w:r>
      <w:r w:rsidR="00163E95">
        <w:t xml:space="preserve">, byly vytvořené dvoje verze. První verze byla vytvořena přes letní prázdniny, ta verze musela </w:t>
      </w:r>
      <w:r w:rsidR="00D025B7">
        <w:t>být</w:t>
      </w:r>
      <w:r w:rsidR="00163E95">
        <w:t xml:space="preserve"> ale předělaná, protože nebyla přehledná ani user </w:t>
      </w:r>
      <w:proofErr w:type="spellStart"/>
      <w:r w:rsidR="00163E95">
        <w:t>friendly</w:t>
      </w:r>
      <w:proofErr w:type="spellEnd"/>
      <w:r w:rsidR="00163E95">
        <w:t xml:space="preserve"> a podle lidi kteří </w:t>
      </w:r>
      <w:r w:rsidR="00D025B7">
        <w:t>byli</w:t>
      </w:r>
      <w:r w:rsidR="00163E95">
        <w:t xml:space="preserve"> v první testovací fázi tak to podle nich bylo moc </w:t>
      </w:r>
      <w:r w:rsidR="00D025B7">
        <w:t>barevné. Druha verze byla vytvořena až v průběhu školního roku</w:t>
      </w:r>
      <w:r w:rsidR="00544BDE">
        <w:t>.</w:t>
      </w:r>
    </w:p>
    <w:p w14:paraId="416E78CA" w14:textId="46756EDE" w:rsidR="00146BE1" w:rsidRDefault="0045610C" w:rsidP="00544BDE">
      <w:pPr>
        <w:pStyle w:val="Nadpis2"/>
      </w:pPr>
      <w:bookmarkStart w:id="21" w:name="_Toc34301947"/>
      <w:bookmarkStart w:id="22" w:name="_Toc34317290"/>
      <w:r>
        <w:t>7.1 Verze 1.0</w:t>
      </w:r>
      <w:bookmarkEnd w:id="21"/>
      <w:bookmarkEnd w:id="22"/>
    </w:p>
    <w:p w14:paraId="7594D787" w14:textId="6DDC3DFC" w:rsidR="00544BDE" w:rsidRDefault="00544BDE" w:rsidP="0045610C">
      <w:pPr>
        <w:pStyle w:val="Nadpis3"/>
      </w:pPr>
      <w:bookmarkStart w:id="23" w:name="_Toc34301948"/>
      <w:bookmarkStart w:id="24" w:name="_Toc34317291"/>
      <w:r>
        <w:t>7.1</w:t>
      </w:r>
      <w:r w:rsidR="0045610C">
        <w:t>.1</w:t>
      </w:r>
      <w:r>
        <w:t xml:space="preserve"> První </w:t>
      </w:r>
      <w:r w:rsidR="0045610C">
        <w:t>fáze</w:t>
      </w:r>
      <w:r w:rsidR="00BD04BA">
        <w:t>: Hlavní strana</w:t>
      </w:r>
      <w:bookmarkEnd w:id="23"/>
      <w:bookmarkEnd w:id="24"/>
    </w:p>
    <w:p w14:paraId="3B7AF7FC" w14:textId="1A998578" w:rsidR="0045610C" w:rsidRDefault="00146BE1" w:rsidP="00C86041">
      <w:r>
        <w:t xml:space="preserve">V první etapě jsme </w:t>
      </w:r>
      <w:r w:rsidR="0045610C">
        <w:t>řešily,</w:t>
      </w:r>
      <w:r>
        <w:t xml:space="preserve"> co knihovna bude obsahovat a jak bude vypadat, na začátek sem jsi </w:t>
      </w:r>
      <w:r w:rsidR="0045610C">
        <w:t>rozložil,</w:t>
      </w:r>
      <w:r>
        <w:t xml:space="preserve"> jak by mněla hlavni stránka vypadat</w:t>
      </w:r>
      <w:r w:rsidR="0045610C">
        <w:t xml:space="preserve">, rozhodl jsem </w:t>
      </w:r>
      <w:r w:rsidR="00BD04BA">
        <w:t>se,</w:t>
      </w:r>
      <w:r w:rsidR="0045610C">
        <w:t xml:space="preserve"> </w:t>
      </w:r>
      <w:r w:rsidR="00BD04BA">
        <w:t>že</w:t>
      </w:r>
      <w:r w:rsidR="0045610C">
        <w:t xml:space="preserve"> hlavni nabídka by mněla byt uprostřed strany, tak aby byly knihy byly prezentovány uživatelům hnedka od začátku.</w:t>
      </w:r>
    </w:p>
    <w:p w14:paraId="306057A2" w14:textId="3197B8CE" w:rsidR="00D025B7" w:rsidRDefault="00BD04BA" w:rsidP="00C86041">
      <w:r>
        <w:t>Přihlašovaní</w:t>
      </w:r>
      <w:r w:rsidR="0045610C">
        <w:t xml:space="preserve"> a pole na </w:t>
      </w:r>
      <w:r>
        <w:t>vyhledávaný</w:t>
      </w:r>
      <w:r w:rsidR="0045610C">
        <w:t xml:space="preserve"> jsem </w:t>
      </w:r>
      <w:r>
        <w:t>umístil</w:t>
      </w:r>
      <w:r w:rsidR="0045610C">
        <w:t xml:space="preserve"> </w:t>
      </w:r>
      <w:r w:rsidR="00E0438E">
        <w:t>v </w:t>
      </w:r>
      <w:r>
        <w:t>levém</w:t>
      </w:r>
      <w:r w:rsidR="00E0438E">
        <w:t xml:space="preserve"> </w:t>
      </w:r>
      <w:r>
        <w:t>horním</w:t>
      </w:r>
      <w:r w:rsidR="00E0438E">
        <w:t xml:space="preserve"> rohu, protože </w:t>
      </w:r>
      <w:r>
        <w:t xml:space="preserve">je zvykem že tyto entity jsou v této části umístěny a že je nesmysl této prvky umisťovat v jiné cesty, a také by to nebylo user </w:t>
      </w:r>
      <w:proofErr w:type="spellStart"/>
      <w:r>
        <w:t>friendy</w:t>
      </w:r>
      <w:proofErr w:type="spellEnd"/>
      <w:r>
        <w:t>.</w:t>
      </w:r>
    </w:p>
    <w:p w14:paraId="24998E5B" w14:textId="1BFBD391" w:rsidR="00BD04BA" w:rsidRDefault="00BD04BA" w:rsidP="00C86041">
      <w:r>
        <w:t>V </w:t>
      </w:r>
      <w:r w:rsidR="00937DB6">
        <w:t>horním</w:t>
      </w:r>
      <w:r>
        <w:t xml:space="preserve"> </w:t>
      </w:r>
      <w:r w:rsidR="00937DB6">
        <w:t>pravém</w:t>
      </w:r>
      <w:r>
        <w:t xml:space="preserve"> rohu bude logo </w:t>
      </w:r>
      <w:r w:rsidR="00937DB6">
        <w:t>knihovny,</w:t>
      </w:r>
      <w:r>
        <w:t xml:space="preserve"> </w:t>
      </w:r>
      <w:r w:rsidR="00937DB6">
        <w:t>který bude na každé stránce, protože by mělo fungovat jako tlačítko které by mnělo uživatele vrátit na hlavni stránku.</w:t>
      </w:r>
    </w:p>
    <w:p w14:paraId="26F02DF4" w14:textId="117226A1" w:rsidR="00937DB6" w:rsidRDefault="00937DB6" w:rsidP="00C86041">
      <w:r>
        <w:t xml:space="preserve">Na hlavni stránce mněly byt jen 9 knih, v jedné řadě 3 knihy a to na 3 řádky, to se ale v průběhu zmíněni, protože se nám zdálo že to na jednu stránku je málo. </w:t>
      </w:r>
      <w:r w:rsidR="00B865AE">
        <w:t>Kontejner</w:t>
      </w:r>
      <w:r>
        <w:t xml:space="preserve"> knihy obsahuje </w:t>
      </w:r>
      <w:r w:rsidR="00B865AE">
        <w:t>dvě</w:t>
      </w:r>
      <w:r>
        <w:t xml:space="preserve"> fotografie, jedna je fotografie knihy a druha je fotografie která se </w:t>
      </w:r>
      <w:r w:rsidR="00B865AE">
        <w:t>zobrazí</w:t>
      </w:r>
      <w:r>
        <w:t xml:space="preserve"> jen když se nastane chyba při načítaný</w:t>
      </w:r>
      <w:r w:rsidR="00B865AE">
        <w:t>, nad fotografií je název knihy a status, status je to, jestli kniha je dostupná nebo nedostupná, pod fotografií jsou stručné informace o knihy, v jaké místnosti je, jaký má žánr, kdo je autorem a v jakém jazyku je kniha napsaná</w:t>
      </w:r>
      <w:r w:rsidR="007869B8">
        <w:t>.</w:t>
      </w:r>
    </w:p>
    <w:p w14:paraId="6340AFF9" w14:textId="1171D391" w:rsidR="007869B8" w:rsidRDefault="007869B8" w:rsidP="00C86041">
      <w:r>
        <w:t xml:space="preserve">Na </w:t>
      </w:r>
      <w:r w:rsidR="002001D1">
        <w:t>spodní</w:t>
      </w:r>
      <w:r>
        <w:t xml:space="preserve"> </w:t>
      </w:r>
      <w:r w:rsidR="002001D1">
        <w:t>části</w:t>
      </w:r>
      <w:r>
        <w:t xml:space="preserve"> </w:t>
      </w:r>
      <w:r w:rsidR="002001D1">
        <w:t>hlavní</w:t>
      </w:r>
      <w:r>
        <w:t xml:space="preserve"> </w:t>
      </w:r>
      <w:r w:rsidR="002001D1">
        <w:t>stránky</w:t>
      </w:r>
      <w:r>
        <w:t xml:space="preserve"> a také</w:t>
      </w:r>
      <w:r w:rsidR="002001D1">
        <w:t xml:space="preserve"> na všech</w:t>
      </w:r>
      <w:r>
        <w:t xml:space="preserve"> </w:t>
      </w:r>
      <w:r w:rsidR="002001D1">
        <w:t>stránek</w:t>
      </w:r>
      <w:r>
        <w:t xml:space="preserve"> knihovny je </w:t>
      </w:r>
      <w:proofErr w:type="spellStart"/>
      <w:r>
        <w:t>Footer</w:t>
      </w:r>
      <w:proofErr w:type="spellEnd"/>
      <w:r>
        <w:t xml:space="preserve"> který obsahuje odkazy na sociální sítě školy a jména </w:t>
      </w:r>
      <w:r w:rsidR="002001D1">
        <w:t>vývojářů</w:t>
      </w:r>
    </w:p>
    <w:p w14:paraId="56CE2D81" w14:textId="2E8EF65D" w:rsidR="002001D1" w:rsidRDefault="002001D1" w:rsidP="002001D1">
      <w:pPr>
        <w:pStyle w:val="Nadpis3"/>
        <w:rPr>
          <w:lang w:val="en-US"/>
        </w:rPr>
      </w:pPr>
      <w:bookmarkStart w:id="25" w:name="_Toc34301949"/>
      <w:bookmarkStart w:id="26" w:name="_Toc34317292"/>
      <w:r>
        <w:rPr>
          <w:lang w:val="en-US"/>
        </w:rPr>
        <w:t xml:space="preserve">7.1.2 </w:t>
      </w:r>
      <w:r w:rsidRPr="002001D1">
        <w:t>Druh</w:t>
      </w:r>
      <w:r>
        <w:t>á</w:t>
      </w:r>
      <w:r>
        <w:rPr>
          <w:lang w:val="en-US"/>
        </w:rPr>
        <w:t xml:space="preserve"> faze: </w:t>
      </w:r>
      <w:r>
        <w:t>Přihlašovací stránka</w:t>
      </w:r>
      <w:bookmarkEnd w:id="25"/>
      <w:bookmarkEnd w:id="26"/>
    </w:p>
    <w:p w14:paraId="73B79494" w14:textId="292A8432" w:rsidR="002001D1" w:rsidRDefault="002001D1" w:rsidP="002001D1">
      <w:r>
        <w:t>Nastylovat přihlašovací stránku nebyla složitá vě</w:t>
      </w:r>
      <w:r w:rsidR="007C034A">
        <w:t xml:space="preserve">c, rozhodl sem se, že vše bude umístěny uprostřed stánky s bílém podkladem a že na stránce bude vypnuta funkce </w:t>
      </w:r>
      <w:proofErr w:type="spellStart"/>
      <w:r w:rsidR="007C034A">
        <w:t>scrolovaný</w:t>
      </w:r>
      <w:proofErr w:type="spellEnd"/>
      <w:r w:rsidR="007C034A">
        <w:t>, protože na stránce je jen par elementu, který nezabírají moc místa.</w:t>
      </w:r>
    </w:p>
    <w:p w14:paraId="48895C11" w14:textId="0AA7CC40" w:rsidR="00937DB6" w:rsidRDefault="007C034A" w:rsidP="00C86041">
      <w:r>
        <w:lastRenderedPageBreak/>
        <w:t>Pole mněly fialovou barvu a mněly zaobleny rohy do 25 procent a text mněl černou barvu, tlačítko na přihlášeni mnělo také fialovou barvu, text mněl bílou barvu</w:t>
      </w:r>
      <w:r w:rsidR="00E143B3">
        <w:t>, a v pravém horním rohu stránky bylo logo.</w:t>
      </w:r>
    </w:p>
    <w:p w14:paraId="625366E0" w14:textId="6D244E25" w:rsidR="005E1C89" w:rsidRPr="005E1C89" w:rsidRDefault="005E1C89" w:rsidP="00C86041">
      <w:pPr>
        <w:rPr>
          <w:lang w:val="en-US"/>
        </w:rPr>
      </w:pPr>
      <w:r>
        <w:t xml:space="preserve">Když uživatel </w:t>
      </w:r>
      <w:r w:rsidR="00D87D23">
        <w:t>zadá</w:t>
      </w:r>
      <w:r>
        <w:t xml:space="preserve"> </w:t>
      </w:r>
      <w:r w:rsidR="00D87D23">
        <w:t>spatně</w:t>
      </w:r>
      <w:r>
        <w:t xml:space="preserve"> </w:t>
      </w:r>
      <w:r w:rsidR="00D87D23">
        <w:t>údaje</w:t>
      </w:r>
      <w:r>
        <w:t xml:space="preserve"> tak se </w:t>
      </w:r>
      <w:r w:rsidR="00D87D23">
        <w:t>spustí</w:t>
      </w:r>
      <w:r>
        <w:t xml:space="preserve"> </w:t>
      </w:r>
      <w:proofErr w:type="gramStart"/>
      <w:r>
        <w:t>animace</w:t>
      </w:r>
      <w:proofErr w:type="gramEnd"/>
      <w:r>
        <w:t xml:space="preserve"> </w:t>
      </w:r>
      <w:r w:rsidR="00D87D23">
        <w:t>která zobrazí upozorněny katetre napomíná ze údaje jsou zadané spatně.</w:t>
      </w:r>
    </w:p>
    <w:p w14:paraId="7843C32A" w14:textId="1CA70277" w:rsidR="00E143B3" w:rsidRDefault="00E143B3" w:rsidP="00E143B3">
      <w:pPr>
        <w:pStyle w:val="Nadpis3"/>
      </w:pPr>
      <w:bookmarkStart w:id="27" w:name="_Toc34301950"/>
      <w:bookmarkStart w:id="28" w:name="_Toc34317293"/>
      <w:r>
        <w:t>7.1.3 Třetí fáze: prostředky pro správce knihovny</w:t>
      </w:r>
      <w:bookmarkEnd w:id="27"/>
      <w:bookmarkEnd w:id="28"/>
    </w:p>
    <w:p w14:paraId="4E164BFF" w14:textId="7BCDBC22" w:rsidR="00E143B3" w:rsidRDefault="00E143B3" w:rsidP="00E143B3">
      <w:r>
        <w:t xml:space="preserve">Prostředí pro správce byly </w:t>
      </w:r>
      <w:r w:rsidR="00F07CB1">
        <w:t>čtyři</w:t>
      </w:r>
      <w:r>
        <w:t xml:space="preserve"> stránky, jedna na </w:t>
      </w:r>
      <w:r w:rsidR="00F07CB1">
        <w:t>přidávaný</w:t>
      </w:r>
      <w:r>
        <w:t xml:space="preserve"> knih, jedna na </w:t>
      </w:r>
      <w:r w:rsidR="00F07CB1">
        <w:t>přidávaný</w:t>
      </w:r>
      <w:r>
        <w:t xml:space="preserve"> autoru, jedna na </w:t>
      </w:r>
      <w:r w:rsidR="00F07CB1">
        <w:t>úpravu knih a jedna stránka kde byl seznam všech zaregistrovaných uživatelů.</w:t>
      </w:r>
    </w:p>
    <w:p w14:paraId="1EB76634" w14:textId="690F40EA" w:rsidR="00F07CB1" w:rsidRDefault="00F07CB1" w:rsidP="00E143B3">
      <w:r>
        <w:t>Přidáván knih jejich úprava a přidávaný autoru byly na HTML stane hodně podobné až stejné, proto bylo jednoduché je nastylovat, tyto strany mněly jednotný styl.</w:t>
      </w:r>
    </w:p>
    <w:p w14:paraId="093A42D4" w14:textId="7693A683" w:rsidR="00F07CB1" w:rsidRDefault="00F07CB1" w:rsidP="00E143B3">
      <w:r>
        <w:t xml:space="preserve">Seznam </w:t>
      </w:r>
      <w:r w:rsidR="005E1C89">
        <w:t>uživatelů</w:t>
      </w:r>
      <w:r>
        <w:t xml:space="preserve"> </w:t>
      </w:r>
      <w:r w:rsidR="00D87D23">
        <w:t xml:space="preserve">je </w:t>
      </w:r>
      <w:r w:rsidR="005E1C89">
        <w:t>jednoduchá</w:t>
      </w:r>
      <w:r>
        <w:t xml:space="preserve"> </w:t>
      </w:r>
      <w:r w:rsidR="005E1C89">
        <w:t>tabulka,</w:t>
      </w:r>
      <w:r>
        <w:t xml:space="preserve"> ve které </w:t>
      </w:r>
      <w:r w:rsidR="00D87D23">
        <w:t xml:space="preserve">jsou </w:t>
      </w:r>
      <w:r>
        <w:t xml:space="preserve">udejte od zakaž </w:t>
      </w:r>
      <w:r w:rsidR="005E1C89">
        <w:t xml:space="preserve">a u každého zakaž </w:t>
      </w:r>
      <w:r w:rsidR="00D87D23">
        <w:t>je</w:t>
      </w:r>
      <w:r w:rsidR="005E1C89">
        <w:t xml:space="preserve"> tlačítko na smazaní z databáze a rozbalovací menu na nastaveny levelu uživatele, level uživatele je, jestli je obyčejným uživatelem moderátorem nebo administrátorem.</w:t>
      </w:r>
    </w:p>
    <w:p w14:paraId="1967F989" w14:textId="5D33897E" w:rsidR="00D87D23" w:rsidRDefault="00D87D23" w:rsidP="00D87D23">
      <w:pPr>
        <w:pStyle w:val="Nadpis3"/>
      </w:pPr>
      <w:bookmarkStart w:id="29" w:name="_Toc34301951"/>
      <w:bookmarkStart w:id="30" w:name="_Toc34317294"/>
      <w:r>
        <w:t>7.1.4 čtvrtá fáze: stránka knihy:</w:t>
      </w:r>
      <w:bookmarkEnd w:id="29"/>
      <w:bookmarkEnd w:id="30"/>
    </w:p>
    <w:p w14:paraId="1D2E93CC" w14:textId="01987E8E" w:rsidR="00D87D23" w:rsidRDefault="000C607A" w:rsidP="000C607A">
      <w:r>
        <w:t>Stránka</w:t>
      </w:r>
      <w:r w:rsidR="00D87D23">
        <w:t xml:space="preserve"> knihy obsahuje </w:t>
      </w:r>
      <w:r>
        <w:t>některé</w:t>
      </w:r>
      <w:r w:rsidR="00D87D23">
        <w:t xml:space="preserve"> prvky z </w:t>
      </w:r>
      <w:r>
        <w:t>hlavní</w:t>
      </w:r>
      <w:r w:rsidR="00D87D23">
        <w:t xml:space="preserve"> </w:t>
      </w:r>
      <w:r>
        <w:t>stránky</w:t>
      </w:r>
      <w:r w:rsidR="00D87D23">
        <w:t xml:space="preserve">, ale také obsahuje vlastní </w:t>
      </w:r>
      <w:r w:rsidR="009E6ECB">
        <w:t>a jiné elementy.</w:t>
      </w:r>
    </w:p>
    <w:p w14:paraId="584496E1" w14:textId="05935E6D" w:rsidR="009E6ECB" w:rsidRDefault="009E6ECB" w:rsidP="000C607A">
      <w:r>
        <w:t xml:space="preserve">Tato stránka zase obsahuje dvě fotografie, fotografie knihy a </w:t>
      </w:r>
      <w:proofErr w:type="spellStart"/>
      <w:r>
        <w:t>errorova</w:t>
      </w:r>
      <w:proofErr w:type="spellEnd"/>
      <w:r>
        <w:t xml:space="preserve"> fotografie. V </w:t>
      </w:r>
      <w:proofErr w:type="spellStart"/>
      <w:r>
        <w:t>levo</w:t>
      </w:r>
      <w:proofErr w:type="spellEnd"/>
      <w:r>
        <w:t xml:space="preserve"> od fotografie je stručné info o knihy například: autor, jazyk, zemně původu autora, žánr a místnost ve které kniha je</w:t>
      </w:r>
      <w:r w:rsidR="002C2C7A">
        <w:t xml:space="preserve"> uložená</w:t>
      </w:r>
      <w:r>
        <w:t>. Nad fotografií je název a status knihy.</w:t>
      </w:r>
    </w:p>
    <w:p w14:paraId="0D88C527" w14:textId="56D3B9D5" w:rsidR="009E6ECB" w:rsidRDefault="009E6ECB" w:rsidP="000C607A">
      <w:r>
        <w:t xml:space="preserve">Pod Informacemi jsou dvě pole kde uživatel může knihu zarezervovat, staré rezervace knihy a jméno žáka je v tabulce pod rezervaci. Na </w:t>
      </w:r>
      <w:proofErr w:type="spellStart"/>
      <w:r>
        <w:t>levo</w:t>
      </w:r>
      <w:proofErr w:type="spellEnd"/>
      <w:r>
        <w:t xml:space="preserve"> od této tabulky jsou </w:t>
      </w:r>
      <w:r w:rsidR="005A7AFD">
        <w:t>nástroje</w:t>
      </w:r>
      <w:r>
        <w:t xml:space="preserve"> pro moderátora a administrátora.</w:t>
      </w:r>
    </w:p>
    <w:p w14:paraId="0BF819A2" w14:textId="77777777" w:rsidR="00192938" w:rsidRDefault="009E6ECB" w:rsidP="009E6ECB">
      <w:pPr>
        <w:pStyle w:val="Nadpis3"/>
      </w:pPr>
      <w:bookmarkStart w:id="31" w:name="_Toc34301952"/>
      <w:bookmarkStart w:id="32" w:name="_Toc34317295"/>
      <w:r>
        <w:t>7.1.5 P</w:t>
      </w:r>
      <w:r w:rsidR="00192938">
        <w:t>á</w:t>
      </w:r>
      <w:r>
        <w:t>t</w:t>
      </w:r>
      <w:r w:rsidR="00192938">
        <w:t>á</w:t>
      </w:r>
      <w:r>
        <w:t xml:space="preserve"> fáze</w:t>
      </w:r>
      <w:r w:rsidR="00192938">
        <w:t>: profil uživatele</w:t>
      </w:r>
      <w:bookmarkEnd w:id="31"/>
      <w:bookmarkEnd w:id="32"/>
    </w:p>
    <w:p w14:paraId="72F4C9B1" w14:textId="1D042469" w:rsidR="009E6ECB" w:rsidRDefault="00192938" w:rsidP="00192938">
      <w:r>
        <w:t xml:space="preserve">V profilu jsou dvě </w:t>
      </w:r>
      <w:r w:rsidR="005A7AFD">
        <w:t>tabulky,</w:t>
      </w:r>
      <w:r>
        <w:t xml:space="preserve"> které ukazuje staré a aktivní rezervace, dále obsahuje tlačítko na zmíněnu hesla.</w:t>
      </w:r>
    </w:p>
    <w:p w14:paraId="1549DBC6" w14:textId="6A0F91DE" w:rsidR="005A7AFD" w:rsidRDefault="005A7AFD" w:rsidP="005A7AFD">
      <w:pPr>
        <w:pStyle w:val="Nadpis3"/>
      </w:pPr>
      <w:bookmarkStart w:id="33" w:name="_Toc34301953"/>
      <w:bookmarkStart w:id="34" w:name="_Toc34317296"/>
      <w:r>
        <w:lastRenderedPageBreak/>
        <w:t>7.1.6 Šestá fáze: Filtrovaný</w:t>
      </w:r>
      <w:bookmarkEnd w:id="33"/>
      <w:bookmarkEnd w:id="34"/>
    </w:p>
    <w:p w14:paraId="42F5990D" w14:textId="26275E32" w:rsidR="005A7AFD" w:rsidRDefault="005A7AFD" w:rsidP="000C607A">
      <w:r>
        <w:t>Filtrovaný je na hlavni stránce v právo od hlavni nabídky knih, je udělané do stylu rozbalovacího menu, které se otevře, když uživatel na nej najede myší.</w:t>
      </w:r>
    </w:p>
    <w:p w14:paraId="4F5569ED" w14:textId="0C6CC395" w:rsidR="005A7AFD" w:rsidRDefault="005A7AFD" w:rsidP="005A7AFD">
      <w:pPr>
        <w:pStyle w:val="Nadpis3"/>
      </w:pPr>
      <w:bookmarkStart w:id="35" w:name="_Toc34301954"/>
      <w:bookmarkStart w:id="36" w:name="_Toc34317297"/>
      <w:r>
        <w:t>7.1.7 Sedmá a poslední fáze: responzivita na mobilní zařízení</w:t>
      </w:r>
      <w:bookmarkEnd w:id="35"/>
      <w:bookmarkEnd w:id="36"/>
    </w:p>
    <w:p w14:paraId="0237E5F8" w14:textId="6B4F0978" w:rsidR="004E6B6C" w:rsidRDefault="004E6B6C" w:rsidP="005A7AFD">
      <w:r>
        <w:t xml:space="preserve">Responzivitu režim přes media </w:t>
      </w:r>
      <w:proofErr w:type="spellStart"/>
      <w:r>
        <w:t>query</w:t>
      </w:r>
      <w:proofErr w:type="spellEnd"/>
      <w:r>
        <w:t xml:space="preserve"> v </w:t>
      </w:r>
      <w:proofErr w:type="spellStart"/>
      <w:r>
        <w:t>css</w:t>
      </w:r>
      <w:proofErr w:type="spellEnd"/>
      <w:r>
        <w:t xml:space="preserve">, media </w:t>
      </w:r>
      <w:proofErr w:type="spellStart"/>
      <w:r>
        <w:t>query</w:t>
      </w:r>
      <w:proofErr w:type="spellEnd"/>
      <w:r>
        <w:t xml:space="preserve"> je jednoduchá podmínka, která se orientuje podle šířky a výšky obrazovky zařízeni, a do těla této funkce stačilo jen přespat již existující styl a upravit ho takovým způsobem, aby vše vypadalo tak jak má na tabletech, smartphonech a televizi.</w:t>
      </w:r>
    </w:p>
    <w:p w14:paraId="09A85718" w14:textId="2EBA6599" w:rsidR="004E6B6C" w:rsidRDefault="004E6B6C" w:rsidP="004E6B6C">
      <w:pPr>
        <w:pStyle w:val="Nadpis3"/>
      </w:pPr>
      <w:bookmarkStart w:id="37" w:name="_Toc34301955"/>
      <w:bookmarkStart w:id="38" w:name="_Toc34317298"/>
      <w:r>
        <w:t>7.1.8 Testovaní první verze</w:t>
      </w:r>
      <w:bookmarkEnd w:id="37"/>
      <w:bookmarkEnd w:id="38"/>
    </w:p>
    <w:p w14:paraId="3FD8622B" w14:textId="45855433" w:rsidR="004E6B6C" w:rsidRDefault="004E6B6C" w:rsidP="004E6B6C">
      <w:r>
        <w:t xml:space="preserve">První verze byla testována spolužačkami z mé třídy, ty na projekt mněly smíšené názory a mněly některé </w:t>
      </w:r>
      <w:r w:rsidR="00EF7C5D">
        <w:t>nápady,</w:t>
      </w:r>
      <w:r>
        <w:t xml:space="preserve"> jak knihovnu změnit a upravit některé věci, hlavni smysl tohoto testovaný bylo </w:t>
      </w:r>
      <w:r w:rsidR="00EF7C5D">
        <w:t>to,</w:t>
      </w:r>
      <w:r>
        <w:t xml:space="preserve"> aby se vyzkoušela responzivita a aby vše </w:t>
      </w:r>
      <w:r w:rsidR="00EF7C5D">
        <w:t>běželo,</w:t>
      </w:r>
      <w:r>
        <w:t xml:space="preserve"> jak mnělo i na jiných operačních systémech</w:t>
      </w:r>
      <w:r w:rsidR="00E602FF">
        <w:t>.</w:t>
      </w:r>
    </w:p>
    <w:p w14:paraId="2002FDEC" w14:textId="0A16AD40" w:rsidR="00E602FF" w:rsidRDefault="00E602FF" w:rsidP="004E6B6C">
      <w:r>
        <w:t xml:space="preserve">Pote byla tato verze prezentovaná učitelovy, </w:t>
      </w:r>
      <w:r w:rsidR="00EF7C5D">
        <w:t>ta se mu ale nelíbila a zhodnotil ji jako moc barevna a nepřehledná a že bych mněl předělat styly.</w:t>
      </w:r>
    </w:p>
    <w:p w14:paraId="4792F53A" w14:textId="34680A68" w:rsidR="00517544" w:rsidRDefault="00517544" w:rsidP="00517544">
      <w:pPr>
        <w:pStyle w:val="Nadpis2"/>
      </w:pPr>
      <w:bookmarkStart w:id="39" w:name="_Toc34301956"/>
      <w:bookmarkStart w:id="40" w:name="_Toc34317299"/>
      <w:r>
        <w:t>7.2 Verze 2.0</w:t>
      </w:r>
      <w:bookmarkEnd w:id="39"/>
      <w:bookmarkEnd w:id="40"/>
    </w:p>
    <w:p w14:paraId="7AA8DE3B" w14:textId="1F9FC432" w:rsidR="00517544" w:rsidRDefault="00517544" w:rsidP="00517544">
      <w:r>
        <w:t xml:space="preserve">Druha verze byla </w:t>
      </w:r>
      <w:r w:rsidR="0071079B">
        <w:t>vytvořena</w:t>
      </w:r>
      <w:r>
        <w:t xml:space="preserve"> s </w:t>
      </w:r>
      <w:r w:rsidR="0071079B">
        <w:t>myšlenkou</w:t>
      </w:r>
      <w:r>
        <w:t xml:space="preserve"> </w:t>
      </w:r>
      <w:r w:rsidR="0071079B">
        <w:t>nejen</w:t>
      </w:r>
      <w:r>
        <w:t xml:space="preserve"> aby po </w:t>
      </w:r>
      <w:r w:rsidR="0071079B">
        <w:t>dokončený</w:t>
      </w:r>
      <w:r>
        <w:t xml:space="preserve"> sloužila ve </w:t>
      </w:r>
      <w:r w:rsidR="0071079B">
        <w:t>škole</w:t>
      </w:r>
      <w:r>
        <w:t xml:space="preserve"> jako web pro </w:t>
      </w:r>
      <w:r w:rsidR="0071079B">
        <w:t>školní</w:t>
      </w:r>
      <w:r>
        <w:t xml:space="preserve"> </w:t>
      </w:r>
      <w:r w:rsidR="0071079B">
        <w:t>knihovnu,</w:t>
      </w:r>
      <w:r>
        <w:t xml:space="preserve"> ale také aby soužila jako </w:t>
      </w:r>
      <w:r w:rsidR="0071079B">
        <w:t>maturitní</w:t>
      </w:r>
      <w:r>
        <w:t xml:space="preserve"> </w:t>
      </w:r>
      <w:r w:rsidR="0071079B">
        <w:t>praktická</w:t>
      </w:r>
      <w:r>
        <w:t xml:space="preserve"> práce.</w:t>
      </w:r>
      <w:r w:rsidR="0071079B">
        <w:t xml:space="preserve"> Protože jsem mněl dodělat a změnit některé věci, aby knihovna splňovala požadavky tak jsem se rozhodl, že zaklad, který je v HTML a PHP zůstane stejní a </w:t>
      </w:r>
      <w:r w:rsidR="000A01CB">
        <w:t>se</w:t>
      </w:r>
      <w:r w:rsidR="0071079B">
        <w:t xml:space="preserve"> zemněním designe a </w:t>
      </w:r>
      <w:r w:rsidR="000A01CB">
        <w:t>že</w:t>
      </w:r>
      <w:r w:rsidR="0071079B">
        <w:t xml:space="preserve"> použiju SASS/CSS a </w:t>
      </w:r>
      <w:r w:rsidR="000A01CB">
        <w:t>že</w:t>
      </w:r>
      <w:r w:rsidR="0071079B">
        <w:t xml:space="preserve"> styl bude v jednom </w:t>
      </w:r>
      <w:r w:rsidR="000A01CB">
        <w:t>souboru,</w:t>
      </w:r>
      <w:r w:rsidR="0071079B">
        <w:t xml:space="preserve"> aby se stránka nenačítala zbytečné dlouho.</w:t>
      </w:r>
    </w:p>
    <w:p w14:paraId="4BFC3CE9" w14:textId="1E472C60" w:rsidR="000A01CB" w:rsidRDefault="000A01CB" w:rsidP="000A01CB">
      <w:pPr>
        <w:pStyle w:val="Nadpis3"/>
      </w:pPr>
      <w:bookmarkStart w:id="41" w:name="_Toc34301957"/>
      <w:bookmarkStart w:id="42" w:name="_Toc34317300"/>
      <w:r>
        <w:t>7.2.1 Hlavní strana</w:t>
      </w:r>
      <w:bookmarkEnd w:id="41"/>
      <w:bookmarkEnd w:id="42"/>
    </w:p>
    <w:p w14:paraId="4131BC23" w14:textId="23915297" w:rsidR="000A01CB" w:rsidRDefault="0071079B" w:rsidP="00517544">
      <w:r>
        <w:t xml:space="preserve">Rozhodl jsem </w:t>
      </w:r>
      <w:r w:rsidR="000A01CB">
        <w:t>se,</w:t>
      </w:r>
      <w:r>
        <w:t xml:space="preserve"> </w:t>
      </w:r>
      <w:r w:rsidR="000A01CB">
        <w:t>že</w:t>
      </w:r>
      <w:r>
        <w:t xml:space="preserve"> místo </w:t>
      </w:r>
      <w:r w:rsidR="000A01CB">
        <w:t>bílého</w:t>
      </w:r>
      <w:r>
        <w:t xml:space="preserve"> podkladu </w:t>
      </w:r>
      <w:r w:rsidR="000A01CB">
        <w:t xml:space="preserve">bude tmavý šedý podklad a že panel na filtrovací funkci bude v černé barev a taktéž i menu v horní části. zápatí nebo </w:t>
      </w:r>
      <w:proofErr w:type="spellStart"/>
      <w:r w:rsidR="000A01CB">
        <w:t>footer</w:t>
      </w:r>
      <w:proofErr w:type="spellEnd"/>
      <w:r w:rsidR="000A01CB">
        <w:t xml:space="preserve"> </w:t>
      </w:r>
      <w:r w:rsidR="00C73BBE">
        <w:t>stránky</w:t>
      </w:r>
      <w:r w:rsidR="000A01CB">
        <w:t xml:space="preserve"> </w:t>
      </w:r>
    </w:p>
    <w:p w14:paraId="5B72566B" w14:textId="00FA59B4" w:rsidR="000A01CB" w:rsidRDefault="000A01CB" w:rsidP="00517544">
      <w:r>
        <w:t>Knihy zůstanou uprostřed a budou mít stejní zobrazovaný, to znamená že, první bude zobrazeny stratus pod statusem bude název knihy s fotografií a pod ni budou stručné informace.</w:t>
      </w:r>
    </w:p>
    <w:p w14:paraId="1AE4A25A" w14:textId="67732109" w:rsidR="001C7E9F" w:rsidRDefault="001C7E9F" w:rsidP="001C7E9F">
      <w:pPr>
        <w:pStyle w:val="Nadpis3"/>
      </w:pPr>
      <w:bookmarkStart w:id="43" w:name="_Toc34301958"/>
      <w:bookmarkStart w:id="44" w:name="_Toc34317301"/>
      <w:r>
        <w:t>7.2.2 Přihlašovaní a jiné formuláře</w:t>
      </w:r>
      <w:bookmarkEnd w:id="43"/>
      <w:bookmarkEnd w:id="44"/>
    </w:p>
    <w:p w14:paraId="052AF36F" w14:textId="0DE84CEF" w:rsidR="00C73BBE" w:rsidRDefault="00C73BBE" w:rsidP="001C7E9F">
      <w:r w:rsidRPr="000C607A">
        <w:t>Přihlašovací</w:t>
      </w:r>
      <w:r w:rsidR="00412371" w:rsidRPr="000C607A">
        <w:t xml:space="preserve"> </w:t>
      </w:r>
      <w:r w:rsidRPr="000C607A">
        <w:t>formulář,</w:t>
      </w:r>
      <w:r w:rsidR="00412371" w:rsidRPr="000C607A">
        <w:t xml:space="preserve"> který byl v </w:t>
      </w:r>
      <w:r w:rsidRPr="000C607A">
        <w:t>minule</w:t>
      </w:r>
      <w:r w:rsidR="00412371" w:rsidRPr="000C607A">
        <w:t xml:space="preserve"> </w:t>
      </w:r>
      <w:r w:rsidRPr="000C607A">
        <w:t>verzi</w:t>
      </w:r>
      <w:r w:rsidR="00412371" w:rsidRPr="000C607A">
        <w:t xml:space="preserve"> by </w:t>
      </w:r>
      <w:r w:rsidRPr="000C607A">
        <w:t>nevypadal</w:t>
      </w:r>
      <w:r w:rsidR="00412371" w:rsidRPr="000C607A">
        <w:t xml:space="preserve"> dobře na novem </w:t>
      </w:r>
      <w:r w:rsidRPr="000C607A">
        <w:t>tmavém</w:t>
      </w:r>
      <w:r w:rsidR="00412371" w:rsidRPr="000C607A">
        <w:t xml:space="preserve"> podkladu, tak jsem </w:t>
      </w:r>
      <w:r w:rsidRPr="000C607A">
        <w:t>změnil</w:t>
      </w:r>
      <w:r w:rsidR="00412371" w:rsidRPr="000C607A">
        <w:t xml:space="preserve"> cely okraj pole z </w:t>
      </w:r>
      <w:r w:rsidRPr="000C607A">
        <w:t>fialové</w:t>
      </w:r>
      <w:r w:rsidR="00412371" w:rsidRPr="000C607A">
        <w:t xml:space="preserve"> bary na bílou a místo </w:t>
      </w:r>
      <w:r w:rsidR="00412371" w:rsidRPr="000C607A">
        <w:lastRenderedPageBreak/>
        <w:t xml:space="preserve">odstranil jsem </w:t>
      </w:r>
      <w:r w:rsidRPr="000C607A">
        <w:t>horní</w:t>
      </w:r>
      <w:r w:rsidR="00412371" w:rsidRPr="000C607A">
        <w:t xml:space="preserve"> a </w:t>
      </w:r>
      <w:r w:rsidRPr="000C607A">
        <w:t>postranní</w:t>
      </w:r>
      <w:r w:rsidR="00412371" w:rsidRPr="000C607A">
        <w:t xml:space="preserve"> okraj a nechal jsem jen </w:t>
      </w:r>
      <w:r w:rsidRPr="000C607A">
        <w:t>dolní</w:t>
      </w:r>
      <w:r w:rsidR="00412371" w:rsidRPr="000C607A">
        <w:t xml:space="preserve">, a jeho barva se </w:t>
      </w:r>
      <w:r w:rsidRPr="000C607A">
        <w:t>změnil</w:t>
      </w:r>
      <w:r w:rsidR="00412371" w:rsidRPr="000C607A">
        <w:t xml:space="preserve"> na modrou kdys je pole </w:t>
      </w:r>
      <w:r w:rsidRPr="000C607A">
        <w:t>aktivní</w:t>
      </w:r>
      <w:r w:rsidR="00412371" w:rsidRPr="000C607A">
        <w:t xml:space="preserve"> nebo ve fokusu. To </w:t>
      </w:r>
      <w:r w:rsidRPr="000C607A">
        <w:t>samé</w:t>
      </w:r>
      <w:r w:rsidR="00412371" w:rsidRPr="000C607A">
        <w:t xml:space="preserve"> </w:t>
      </w:r>
      <w:r w:rsidRPr="000C607A">
        <w:t>platí</w:t>
      </w:r>
      <w:r w:rsidR="00412371" w:rsidRPr="000C607A">
        <w:t xml:space="preserve"> pro ostatní</w:t>
      </w:r>
      <w:r w:rsidR="00412371">
        <w:t xml:space="preserve"> </w:t>
      </w:r>
      <w:r>
        <w:t>formuláře,</w:t>
      </w:r>
      <w:r w:rsidR="00412371">
        <w:t xml:space="preserve"> který jsou na </w:t>
      </w:r>
      <w:r>
        <w:t>přidáváni</w:t>
      </w:r>
      <w:r w:rsidR="00412371">
        <w:t xml:space="preserve"> knih jejich </w:t>
      </w:r>
      <w:r>
        <w:t>úpravu</w:t>
      </w:r>
      <w:r w:rsidR="00412371">
        <w:t xml:space="preserve"> a </w:t>
      </w:r>
      <w:r>
        <w:t>přidáváni</w:t>
      </w:r>
      <w:r w:rsidR="00412371">
        <w:t xml:space="preserve"> autora. </w:t>
      </w:r>
      <w:r>
        <w:t>Tlačítko</w:t>
      </w:r>
      <w:r w:rsidR="00412371">
        <w:t xml:space="preserve"> na potvrzeni je </w:t>
      </w:r>
      <w:r>
        <w:t>modré</w:t>
      </w:r>
      <w:r w:rsidR="00412371">
        <w:t xml:space="preserve"> s bílím </w:t>
      </w:r>
      <w:r>
        <w:t>tučním</w:t>
      </w:r>
      <w:r w:rsidR="00412371">
        <w:t xml:space="preserve"> textem.</w:t>
      </w:r>
    </w:p>
    <w:p w14:paraId="3177D510" w14:textId="2428360A" w:rsidR="001C7E9F" w:rsidRDefault="001C7E9F" w:rsidP="001C7E9F">
      <w:r>
        <w:t xml:space="preserve"> </w:t>
      </w:r>
    </w:p>
    <w:p w14:paraId="2B19698E" w14:textId="77777777" w:rsidR="000A01CB" w:rsidRDefault="000A01CB" w:rsidP="00517544"/>
    <w:p w14:paraId="567D3A50" w14:textId="77777777" w:rsidR="0071079B" w:rsidRPr="00517544" w:rsidRDefault="0071079B" w:rsidP="00517544"/>
    <w:p w14:paraId="2D91A02D" w14:textId="46BA96FE" w:rsidR="00EF7C5D" w:rsidRDefault="00EF7C5D" w:rsidP="004E6B6C"/>
    <w:p w14:paraId="7F3F7466" w14:textId="77777777" w:rsidR="00EF7C5D" w:rsidRPr="004E6B6C" w:rsidRDefault="00EF7C5D" w:rsidP="004E6B6C"/>
    <w:p w14:paraId="662EA3CC" w14:textId="77777777" w:rsidR="004E6B6C" w:rsidRPr="005A7AFD" w:rsidRDefault="004E6B6C" w:rsidP="005A7AFD"/>
    <w:p w14:paraId="40B35888" w14:textId="77777777" w:rsidR="009E6ECB" w:rsidRPr="00D87D23" w:rsidRDefault="009E6ECB" w:rsidP="00D87D23"/>
    <w:p w14:paraId="2E689156" w14:textId="643DC2A0" w:rsidR="00C86041" w:rsidRPr="00C86041" w:rsidRDefault="00D025B7" w:rsidP="00C86041">
      <w:r>
        <w:t xml:space="preserve"> </w:t>
      </w:r>
    </w:p>
    <w:p w14:paraId="35026F96" w14:textId="77777777" w:rsidR="00FD0BFF" w:rsidRPr="00FD0BFF" w:rsidRDefault="00FD0BFF" w:rsidP="00FD0BFF"/>
    <w:p w14:paraId="3406DE9B" w14:textId="60AC4740" w:rsidR="00FD0BFF" w:rsidRDefault="00FD0BFF" w:rsidP="002A051F"/>
    <w:p w14:paraId="30630034" w14:textId="74B19CB0" w:rsidR="00B760AA" w:rsidRDefault="00B760AA" w:rsidP="002A051F">
      <w:pPr>
        <w:pStyle w:val="Nadpis1"/>
        <w:numPr>
          <w:ilvl w:val="0"/>
          <w:numId w:val="3"/>
        </w:numPr>
      </w:pPr>
      <w:bookmarkStart w:id="45" w:name="_Toc34301959"/>
      <w:bookmarkStart w:id="46" w:name="_Toc34317302"/>
      <w:r>
        <w:lastRenderedPageBreak/>
        <w:t>klíčové části kódu</w:t>
      </w:r>
      <w:bookmarkEnd w:id="45"/>
      <w:bookmarkEnd w:id="46"/>
    </w:p>
    <w:p w14:paraId="72F2E0FD" w14:textId="768EA30B" w:rsidR="00B760AA" w:rsidRDefault="00937C6E" w:rsidP="002A051F">
      <w:pPr>
        <w:pStyle w:val="Nadpis1"/>
        <w:numPr>
          <w:ilvl w:val="0"/>
          <w:numId w:val="3"/>
        </w:numPr>
      </w:pPr>
      <w:bookmarkStart w:id="47" w:name="_Toc34301960"/>
      <w:bookmarkStart w:id="48" w:name="_Toc34317303"/>
      <w:r>
        <w:lastRenderedPageBreak/>
        <w:t>Testovaní</w:t>
      </w:r>
      <w:bookmarkEnd w:id="47"/>
      <w:bookmarkEnd w:id="48"/>
    </w:p>
    <w:p w14:paraId="5911E72A" w14:textId="43EFD942" w:rsidR="00937C6E" w:rsidRDefault="00937C6E" w:rsidP="002A051F">
      <w:pPr>
        <w:pStyle w:val="Nadpis2"/>
      </w:pPr>
      <w:bookmarkStart w:id="49" w:name="_Toc34301961"/>
      <w:bookmarkStart w:id="50" w:name="_Toc34317304"/>
      <w:r>
        <w:t>Spatná vazba</w:t>
      </w:r>
      <w:bookmarkEnd w:id="49"/>
      <w:bookmarkEnd w:id="50"/>
    </w:p>
    <w:p w14:paraId="636EA4CC" w14:textId="1919A214" w:rsidR="00937C6E" w:rsidRDefault="00937C6E" w:rsidP="002A051F">
      <w:pPr>
        <w:pStyle w:val="Nadpis1"/>
        <w:numPr>
          <w:ilvl w:val="0"/>
          <w:numId w:val="3"/>
        </w:numPr>
      </w:pPr>
      <w:bookmarkStart w:id="51" w:name="_Toc34301962"/>
      <w:bookmarkStart w:id="52" w:name="_Toc34317305"/>
      <w:r>
        <w:lastRenderedPageBreak/>
        <w:t>Závěr</w:t>
      </w:r>
      <w:bookmarkEnd w:id="51"/>
      <w:bookmarkEnd w:id="52"/>
    </w:p>
    <w:p w14:paraId="1EBB86F0" w14:textId="5CACEEAF" w:rsidR="00937C6E" w:rsidRDefault="00937C6E" w:rsidP="002A051F"/>
    <w:p w14:paraId="705C6C87" w14:textId="77777777" w:rsidR="00937C6E" w:rsidRPr="00937C6E" w:rsidRDefault="00937C6E" w:rsidP="002A051F"/>
    <w:sectPr w:rsidR="00937C6E" w:rsidRPr="00937C6E" w:rsidSect="00133A9C">
      <w:footerReference w:type="default" r:id="rId8"/>
      <w:pgSz w:w="11906" w:h="16838"/>
      <w:pgMar w:top="1418" w:right="2268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CA678" w14:textId="77777777" w:rsidR="003A3DAF" w:rsidRDefault="003A3DAF" w:rsidP="00133A9C">
      <w:pPr>
        <w:spacing w:after="0" w:line="240" w:lineRule="auto"/>
      </w:pPr>
      <w:r>
        <w:separator/>
      </w:r>
    </w:p>
  </w:endnote>
  <w:endnote w:type="continuationSeparator" w:id="0">
    <w:p w14:paraId="74F8090F" w14:textId="77777777" w:rsidR="003A3DAF" w:rsidRDefault="003A3DAF" w:rsidP="00133A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5471890"/>
      <w:docPartObj>
        <w:docPartGallery w:val="Page Numbers (Bottom of Page)"/>
        <w:docPartUnique/>
      </w:docPartObj>
    </w:sdtPr>
    <w:sdtContent>
      <w:p w14:paraId="340DED30" w14:textId="63799A04" w:rsidR="00133A9C" w:rsidRDefault="00133A9C">
        <w:pPr>
          <w:pStyle w:val="Zpa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D3BDAC" w14:textId="77777777" w:rsidR="00133A9C" w:rsidRDefault="00133A9C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1F8331" w14:textId="77777777" w:rsidR="003A3DAF" w:rsidRDefault="003A3DAF" w:rsidP="00133A9C">
      <w:pPr>
        <w:spacing w:after="0" w:line="240" w:lineRule="auto"/>
      </w:pPr>
      <w:r>
        <w:separator/>
      </w:r>
    </w:p>
  </w:footnote>
  <w:footnote w:type="continuationSeparator" w:id="0">
    <w:p w14:paraId="70304D82" w14:textId="77777777" w:rsidR="003A3DAF" w:rsidRDefault="003A3DAF" w:rsidP="00133A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37520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3F6738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5853CB8"/>
    <w:multiLevelType w:val="hybridMultilevel"/>
    <w:tmpl w:val="42180DA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7I0NjEzNjcxNTBS0lEKTi0uzszPAykwrwUARPUuriwAAAA="/>
  </w:docVars>
  <w:rsids>
    <w:rsidRoot w:val="008213A4"/>
    <w:rsid w:val="000117C4"/>
    <w:rsid w:val="000A01CB"/>
    <w:rsid w:val="000C1573"/>
    <w:rsid w:val="000C607A"/>
    <w:rsid w:val="001249D7"/>
    <w:rsid w:val="00133A9C"/>
    <w:rsid w:val="00146BE1"/>
    <w:rsid w:val="00163E95"/>
    <w:rsid w:val="00171D8A"/>
    <w:rsid w:val="00192938"/>
    <w:rsid w:val="001C7E9F"/>
    <w:rsid w:val="002001D1"/>
    <w:rsid w:val="00227D27"/>
    <w:rsid w:val="00287F81"/>
    <w:rsid w:val="002A051F"/>
    <w:rsid w:val="002B42A1"/>
    <w:rsid w:val="002C2C7A"/>
    <w:rsid w:val="003A3DAF"/>
    <w:rsid w:val="00412371"/>
    <w:rsid w:val="0045610C"/>
    <w:rsid w:val="004E6B6C"/>
    <w:rsid w:val="00513E7B"/>
    <w:rsid w:val="00513EB3"/>
    <w:rsid w:val="00517544"/>
    <w:rsid w:val="005415CA"/>
    <w:rsid w:val="00543951"/>
    <w:rsid w:val="00544BDE"/>
    <w:rsid w:val="005564B0"/>
    <w:rsid w:val="00593F74"/>
    <w:rsid w:val="005A7AFD"/>
    <w:rsid w:val="005E1C89"/>
    <w:rsid w:val="0071079B"/>
    <w:rsid w:val="00722753"/>
    <w:rsid w:val="00750FAE"/>
    <w:rsid w:val="00775567"/>
    <w:rsid w:val="007869B8"/>
    <w:rsid w:val="007C034A"/>
    <w:rsid w:val="007F3638"/>
    <w:rsid w:val="008213A4"/>
    <w:rsid w:val="00846FB5"/>
    <w:rsid w:val="0088287F"/>
    <w:rsid w:val="008905A0"/>
    <w:rsid w:val="008A6ADD"/>
    <w:rsid w:val="008D173C"/>
    <w:rsid w:val="00937C6E"/>
    <w:rsid w:val="00937DB6"/>
    <w:rsid w:val="00954352"/>
    <w:rsid w:val="009E6ECB"/>
    <w:rsid w:val="00A14279"/>
    <w:rsid w:val="00A33B6D"/>
    <w:rsid w:val="00A6558A"/>
    <w:rsid w:val="00B760AA"/>
    <w:rsid w:val="00B86177"/>
    <w:rsid w:val="00B865AE"/>
    <w:rsid w:val="00B875E3"/>
    <w:rsid w:val="00B944E8"/>
    <w:rsid w:val="00B9663D"/>
    <w:rsid w:val="00BD04BA"/>
    <w:rsid w:val="00C73BBE"/>
    <w:rsid w:val="00C86041"/>
    <w:rsid w:val="00CA689F"/>
    <w:rsid w:val="00CB28E0"/>
    <w:rsid w:val="00D025B7"/>
    <w:rsid w:val="00D178FA"/>
    <w:rsid w:val="00D672EB"/>
    <w:rsid w:val="00D7711D"/>
    <w:rsid w:val="00D87D23"/>
    <w:rsid w:val="00E0438E"/>
    <w:rsid w:val="00E143B3"/>
    <w:rsid w:val="00E602FF"/>
    <w:rsid w:val="00E67837"/>
    <w:rsid w:val="00E954F5"/>
    <w:rsid w:val="00EF7C5D"/>
    <w:rsid w:val="00F07CB1"/>
    <w:rsid w:val="00F25000"/>
    <w:rsid w:val="00F251C9"/>
    <w:rsid w:val="00F84091"/>
    <w:rsid w:val="00FD0BFF"/>
    <w:rsid w:val="00FE6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DDE1C"/>
  <w15:chartTrackingRefBased/>
  <w15:docId w15:val="{43717CC3-ED47-444A-BDC6-B4CA658A6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Normální Podle zadani"/>
    <w:qFormat/>
    <w:rsid w:val="000C607A"/>
    <w:pPr>
      <w:spacing w:after="120" w:line="360" w:lineRule="auto"/>
      <w:jc w:val="both"/>
    </w:pPr>
    <w:rPr>
      <w:rFonts w:ascii="Arial" w:hAnsi="Arial"/>
      <w:color w:val="000000" w:themeColor="text1"/>
      <w:sz w:val="24"/>
    </w:rPr>
  </w:style>
  <w:style w:type="paragraph" w:styleId="Nadpis1">
    <w:name w:val="heading 1"/>
    <w:basedOn w:val="Normln"/>
    <w:next w:val="Normln"/>
    <w:link w:val="Nadpis1Char"/>
    <w:uiPriority w:val="9"/>
    <w:qFormat/>
    <w:rsid w:val="00B760AA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760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4561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Nzev">
    <w:name w:val="Title"/>
    <w:basedOn w:val="Normln"/>
    <w:next w:val="Normln"/>
    <w:link w:val="NzevChar"/>
    <w:uiPriority w:val="10"/>
    <w:qFormat/>
    <w:rsid w:val="00B760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B760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B760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obsahu">
    <w:name w:val="TOC Heading"/>
    <w:basedOn w:val="Nadpis1"/>
    <w:next w:val="Normln"/>
    <w:uiPriority w:val="39"/>
    <w:unhideWhenUsed/>
    <w:qFormat/>
    <w:rsid w:val="00B760AA"/>
    <w:pPr>
      <w:pageBreakBefore w:val="0"/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B760AA"/>
    <w:pPr>
      <w:spacing w:after="100"/>
    </w:pPr>
  </w:style>
  <w:style w:type="character" w:styleId="Hypertextovodkaz">
    <w:name w:val="Hyperlink"/>
    <w:basedOn w:val="Standardnpsmoodstavce"/>
    <w:uiPriority w:val="99"/>
    <w:unhideWhenUsed/>
    <w:rsid w:val="00B760AA"/>
    <w:rPr>
      <w:color w:val="0563C1" w:themeColor="hyperlink"/>
      <w:u w:val="single"/>
    </w:rPr>
  </w:style>
  <w:style w:type="character" w:customStyle="1" w:styleId="Nadpis2Char">
    <w:name w:val="Nadpis 2 Char"/>
    <w:basedOn w:val="Standardnpsmoodstavce"/>
    <w:link w:val="Nadpis2"/>
    <w:uiPriority w:val="9"/>
    <w:rsid w:val="00B760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bsah2">
    <w:name w:val="toc 2"/>
    <w:basedOn w:val="Normln"/>
    <w:next w:val="Normln"/>
    <w:autoRedefine/>
    <w:uiPriority w:val="39"/>
    <w:unhideWhenUsed/>
    <w:rsid w:val="005415CA"/>
    <w:pPr>
      <w:spacing w:after="100"/>
      <w:ind w:left="220"/>
    </w:pPr>
  </w:style>
  <w:style w:type="paragraph" w:styleId="Odstavecseseznamem">
    <w:name w:val="List Paragraph"/>
    <w:basedOn w:val="Normln"/>
    <w:uiPriority w:val="34"/>
    <w:qFormat/>
    <w:rsid w:val="002A051F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4561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bsah3">
    <w:name w:val="toc 3"/>
    <w:basedOn w:val="Normln"/>
    <w:next w:val="Normln"/>
    <w:autoRedefine/>
    <w:uiPriority w:val="39"/>
    <w:unhideWhenUsed/>
    <w:rsid w:val="00E143B3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133A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133A9C"/>
    <w:rPr>
      <w:rFonts w:ascii="Arial" w:hAnsi="Arial"/>
      <w:color w:val="000000" w:themeColor="text1"/>
      <w:sz w:val="24"/>
    </w:rPr>
  </w:style>
  <w:style w:type="paragraph" w:styleId="Zpat">
    <w:name w:val="footer"/>
    <w:basedOn w:val="Normln"/>
    <w:link w:val="ZpatChar"/>
    <w:uiPriority w:val="99"/>
    <w:unhideWhenUsed/>
    <w:rsid w:val="00133A9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133A9C"/>
    <w:rPr>
      <w:rFonts w:ascii="Arial" w:hAnsi="Arial"/>
      <w:color w:val="000000" w:themeColor="text1"/>
      <w:sz w:val="24"/>
    </w:rPr>
  </w:style>
  <w:style w:type="paragraph" w:styleId="Bezmezer">
    <w:name w:val="No Spacing"/>
    <w:uiPriority w:val="1"/>
    <w:qFormat/>
    <w:rsid w:val="000C607A"/>
    <w:pPr>
      <w:spacing w:after="0" w:line="240" w:lineRule="auto"/>
      <w:jc w:val="both"/>
    </w:pPr>
    <w:rPr>
      <w:rFonts w:ascii="Arial" w:hAnsi="Arial"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83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E2BA4576-CD53-4581-AC24-60745DC626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7</Words>
  <Characters>10660</Characters>
  <Application>Microsoft Office Word</Application>
  <DocSecurity>0</DocSecurity>
  <Lines>266</Lines>
  <Paragraphs>12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Daghstani</dc:creator>
  <cp:keywords/>
  <dc:description/>
  <cp:lastModifiedBy>Ibrahim Daghstani</cp:lastModifiedBy>
  <cp:revision>32</cp:revision>
  <dcterms:created xsi:type="dcterms:W3CDTF">2020-01-21T17:12:00Z</dcterms:created>
  <dcterms:modified xsi:type="dcterms:W3CDTF">2020-03-05T15:24:00Z</dcterms:modified>
</cp:coreProperties>
</file>